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C26F0" w14:textId="77777777" w:rsidR="00431A39" w:rsidRPr="006746D7" w:rsidRDefault="00E62D2B" w:rsidP="00AF5357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4F6C2B3B" wp14:editId="03C34A35">
            <wp:simplePos x="0" y="0"/>
            <wp:positionH relativeFrom="column">
              <wp:posOffset>2190750</wp:posOffset>
            </wp:positionH>
            <wp:positionV relativeFrom="page">
              <wp:posOffset>533400</wp:posOffset>
            </wp:positionV>
            <wp:extent cx="2019300" cy="935355"/>
            <wp:effectExtent l="0" t="0" r="0" b="0"/>
            <wp:wrapTopAndBottom/>
            <wp:docPr id="33" name="Picture 33" descr="CAI_LOGO_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AI_LOGO_K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93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1A39" w:rsidRPr="006746D7">
        <w:rPr>
          <w:rFonts w:ascii="Arial" w:hAnsi="Arial" w:cs="Arial"/>
          <w:b/>
          <w:sz w:val="28"/>
          <w:szCs w:val="28"/>
        </w:rPr>
        <w:t>College of Community Association Lawyers (</w:t>
      </w:r>
      <w:r w:rsidR="00A5126F" w:rsidRPr="006746D7">
        <w:rPr>
          <w:rFonts w:ascii="Arial" w:hAnsi="Arial" w:cs="Arial"/>
          <w:b/>
          <w:sz w:val="28"/>
          <w:szCs w:val="28"/>
        </w:rPr>
        <w:t>C</w:t>
      </w:r>
      <w:r w:rsidR="002F7DCF" w:rsidRPr="006746D7">
        <w:rPr>
          <w:rFonts w:ascii="Arial" w:hAnsi="Arial" w:cs="Arial"/>
          <w:b/>
          <w:sz w:val="28"/>
          <w:szCs w:val="28"/>
        </w:rPr>
        <w:t>CAL</w:t>
      </w:r>
      <w:r w:rsidR="00431A39" w:rsidRPr="006746D7">
        <w:rPr>
          <w:rFonts w:ascii="Arial" w:hAnsi="Arial" w:cs="Arial"/>
          <w:b/>
          <w:sz w:val="28"/>
          <w:szCs w:val="28"/>
        </w:rPr>
        <w:t>)</w:t>
      </w:r>
    </w:p>
    <w:p w14:paraId="735EC2EA" w14:textId="77777777" w:rsidR="001C4362" w:rsidRPr="006746D7" w:rsidRDefault="001C4362" w:rsidP="00AF5357">
      <w:pPr>
        <w:jc w:val="center"/>
        <w:rPr>
          <w:rFonts w:ascii="Arial" w:hAnsi="Arial" w:cs="Arial"/>
          <w:b/>
          <w:sz w:val="28"/>
          <w:szCs w:val="28"/>
        </w:rPr>
      </w:pPr>
      <w:r w:rsidRPr="006746D7">
        <w:rPr>
          <w:rFonts w:ascii="Arial" w:hAnsi="Arial" w:cs="Arial"/>
          <w:b/>
          <w:sz w:val="28"/>
          <w:szCs w:val="28"/>
        </w:rPr>
        <w:t>Board of Governors</w:t>
      </w:r>
    </w:p>
    <w:p w14:paraId="1568836C" w14:textId="77777777" w:rsidR="00AF5357" w:rsidRPr="006746D7" w:rsidRDefault="00AF5357" w:rsidP="00EA1088">
      <w:pPr>
        <w:jc w:val="center"/>
        <w:rPr>
          <w:rFonts w:ascii="Arial" w:hAnsi="Arial" w:cs="Arial"/>
          <w:b/>
          <w:sz w:val="28"/>
          <w:szCs w:val="28"/>
        </w:rPr>
      </w:pPr>
      <w:r w:rsidRPr="006746D7">
        <w:rPr>
          <w:rFonts w:ascii="Arial" w:hAnsi="Arial" w:cs="Arial"/>
          <w:b/>
          <w:sz w:val="28"/>
          <w:szCs w:val="28"/>
        </w:rPr>
        <w:t xml:space="preserve">Self-Nomination </w:t>
      </w:r>
      <w:r w:rsidR="002F7DCF" w:rsidRPr="006746D7">
        <w:rPr>
          <w:rFonts w:ascii="Arial" w:hAnsi="Arial" w:cs="Arial"/>
          <w:b/>
          <w:sz w:val="28"/>
          <w:szCs w:val="28"/>
        </w:rPr>
        <w:t>Form</w:t>
      </w:r>
    </w:p>
    <w:p w14:paraId="658675D0" w14:textId="77777777" w:rsidR="00162516" w:rsidRDefault="00162516" w:rsidP="00162516">
      <w:pPr>
        <w:tabs>
          <w:tab w:val="left" w:pos="300"/>
        </w:tabs>
        <w:jc w:val="both"/>
        <w:rPr>
          <w:rFonts w:ascii="Arial" w:hAnsi="Arial" w:cs="Arial"/>
          <w:b/>
          <w:sz w:val="20"/>
          <w:szCs w:val="20"/>
        </w:rPr>
      </w:pPr>
    </w:p>
    <w:p w14:paraId="72629383" w14:textId="0208D138" w:rsidR="00162516" w:rsidRDefault="00162516" w:rsidP="00162516">
      <w:pPr>
        <w:tabs>
          <w:tab w:val="left" w:pos="300"/>
        </w:tabs>
        <w:ind w:left="1170"/>
        <w:jc w:val="both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b/>
          <w:sz w:val="20"/>
          <w:szCs w:val="20"/>
        </w:rPr>
        <w:t>All self-nominations must be received no later than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CB3C5D">
        <w:rPr>
          <w:rFonts w:ascii="Arial" w:hAnsi="Arial" w:cs="Arial"/>
          <w:b/>
          <w:sz w:val="20"/>
          <w:szCs w:val="20"/>
        </w:rPr>
        <w:t xml:space="preserve">Friday, </w:t>
      </w:r>
      <w:r w:rsidR="001A1551">
        <w:rPr>
          <w:rFonts w:ascii="Arial" w:hAnsi="Arial" w:cs="Arial"/>
          <w:b/>
          <w:sz w:val="20"/>
          <w:szCs w:val="20"/>
        </w:rPr>
        <w:t>December 10, 2021.</w:t>
      </w:r>
    </w:p>
    <w:p w14:paraId="4AC1F875" w14:textId="77777777" w:rsidR="00162516" w:rsidRPr="006746D7" w:rsidRDefault="00162516" w:rsidP="00162516">
      <w:pPr>
        <w:tabs>
          <w:tab w:val="left" w:pos="300"/>
        </w:tabs>
        <w:ind w:left="1170"/>
        <w:jc w:val="both"/>
        <w:rPr>
          <w:rFonts w:ascii="Arial" w:hAnsi="Arial" w:cs="Arial"/>
          <w:b/>
          <w:sz w:val="20"/>
          <w:szCs w:val="20"/>
        </w:rPr>
      </w:pPr>
    </w:p>
    <w:p w14:paraId="0E6581B0" w14:textId="77777777" w:rsidR="00033F95" w:rsidRDefault="00033F95" w:rsidP="00B06FB4">
      <w:pPr>
        <w:ind w:left="1170" w:right="360"/>
        <w:rPr>
          <w:rFonts w:ascii="Arial" w:hAnsi="Arial" w:cs="Arial"/>
          <w:b/>
          <w:bCs/>
          <w:i/>
          <w:color w:val="FF0000"/>
          <w:sz w:val="20"/>
          <w:szCs w:val="20"/>
        </w:rPr>
      </w:pPr>
      <w:r w:rsidRPr="00923EBF">
        <w:rPr>
          <w:rFonts w:ascii="Arial" w:hAnsi="Arial" w:cs="Arial"/>
          <w:b/>
          <w:bCs/>
          <w:i/>
          <w:color w:val="FF0000"/>
          <w:sz w:val="20"/>
          <w:szCs w:val="20"/>
        </w:rPr>
        <w:t xml:space="preserve">Please type your responses directly in this </w:t>
      </w:r>
      <w:r>
        <w:rPr>
          <w:rFonts w:ascii="Arial" w:hAnsi="Arial" w:cs="Arial"/>
          <w:b/>
          <w:bCs/>
          <w:i/>
          <w:color w:val="FF0000"/>
          <w:sz w:val="20"/>
          <w:szCs w:val="20"/>
        </w:rPr>
        <w:t>form</w:t>
      </w:r>
      <w:r w:rsidR="001A587E">
        <w:rPr>
          <w:rFonts w:ascii="Arial" w:hAnsi="Arial" w:cs="Arial"/>
          <w:b/>
          <w:bCs/>
          <w:i/>
          <w:color w:val="FF0000"/>
          <w:sz w:val="20"/>
          <w:szCs w:val="20"/>
        </w:rPr>
        <w:t xml:space="preserve"> and save it as a Word document</w:t>
      </w:r>
      <w:r w:rsidRPr="00923EBF">
        <w:rPr>
          <w:rFonts w:ascii="Arial" w:hAnsi="Arial" w:cs="Arial"/>
          <w:b/>
          <w:bCs/>
          <w:i/>
          <w:color w:val="FF0000"/>
          <w:sz w:val="20"/>
          <w:szCs w:val="20"/>
        </w:rPr>
        <w:t>.</w:t>
      </w:r>
      <w:r w:rsidR="00E2423C">
        <w:rPr>
          <w:rFonts w:ascii="Arial" w:hAnsi="Arial" w:cs="Arial"/>
          <w:b/>
          <w:bCs/>
          <w:i/>
          <w:color w:val="FF0000"/>
          <w:sz w:val="20"/>
          <w:szCs w:val="20"/>
        </w:rPr>
        <w:t xml:space="preserve"> </w:t>
      </w:r>
    </w:p>
    <w:p w14:paraId="672D06F7" w14:textId="77777777" w:rsidR="00033F95" w:rsidRDefault="00033F95" w:rsidP="00B06FB4">
      <w:pPr>
        <w:ind w:left="1170" w:right="360"/>
        <w:rPr>
          <w:rFonts w:ascii="Arial" w:hAnsi="Arial" w:cs="Arial"/>
          <w:b/>
          <w:bCs/>
          <w:i/>
          <w:color w:val="FF0000"/>
          <w:sz w:val="20"/>
          <w:szCs w:val="20"/>
        </w:rPr>
      </w:pPr>
      <w:r>
        <w:rPr>
          <w:rFonts w:ascii="Arial" w:hAnsi="Arial" w:cs="Arial"/>
          <w:b/>
          <w:bCs/>
          <w:i/>
          <w:color w:val="FF0000"/>
          <w:sz w:val="20"/>
          <w:szCs w:val="20"/>
        </w:rPr>
        <w:t>Use the TAB and arrow keys or your mouse to navigate through the form</w:t>
      </w:r>
      <w:r w:rsidR="002517DD">
        <w:rPr>
          <w:rFonts w:ascii="Arial" w:hAnsi="Arial" w:cs="Arial"/>
          <w:b/>
          <w:bCs/>
          <w:i/>
          <w:color w:val="FF0000"/>
          <w:sz w:val="20"/>
          <w:szCs w:val="20"/>
        </w:rPr>
        <w:t xml:space="preserve"> fields</w:t>
      </w:r>
      <w:r>
        <w:rPr>
          <w:rFonts w:ascii="Arial" w:hAnsi="Arial" w:cs="Arial"/>
          <w:b/>
          <w:bCs/>
          <w:i/>
          <w:color w:val="FF0000"/>
          <w:sz w:val="20"/>
          <w:szCs w:val="20"/>
        </w:rPr>
        <w:t>.</w:t>
      </w:r>
    </w:p>
    <w:p w14:paraId="45711D41" w14:textId="77777777" w:rsidR="002C275F" w:rsidRPr="00923EBF" w:rsidRDefault="002C275F" w:rsidP="002C275F">
      <w:pPr>
        <w:ind w:left="360" w:right="360"/>
        <w:rPr>
          <w:rFonts w:ascii="Arial" w:hAnsi="Arial" w:cs="Arial"/>
          <w:b/>
          <w:bCs/>
          <w:i/>
          <w:color w:val="FF0000"/>
          <w:sz w:val="20"/>
          <w:szCs w:val="20"/>
        </w:rPr>
      </w:pPr>
    </w:p>
    <w:p w14:paraId="1F7C1331" w14:textId="77777777" w:rsidR="00EB4043" w:rsidRPr="006746D7" w:rsidRDefault="00497816" w:rsidP="00EB4043">
      <w:pPr>
        <w:tabs>
          <w:tab w:val="right" w:pos="2160"/>
          <w:tab w:val="left" w:pos="2520"/>
        </w:tabs>
        <w:spacing w:line="360" w:lineRule="auto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6028993" wp14:editId="5A64C0B1">
                <wp:simplePos x="0" y="0"/>
                <wp:positionH relativeFrom="column">
                  <wp:posOffset>1477010</wp:posOffset>
                </wp:positionH>
                <wp:positionV relativeFrom="paragraph">
                  <wp:posOffset>144780</wp:posOffset>
                </wp:positionV>
                <wp:extent cx="4904740" cy="0"/>
                <wp:effectExtent l="10160" t="9525" r="9525" b="9525"/>
                <wp:wrapNone/>
                <wp:docPr id="7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047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0FE07C" id="Line 16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3pt,11.4pt" to="502.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xKmEw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"/>
            </w:pict>
          </mc:Fallback>
        </mc:AlternateContent>
      </w:r>
      <w:r w:rsidR="00EB4043" w:rsidRPr="006746D7">
        <w:rPr>
          <w:rFonts w:ascii="Arial" w:hAnsi="Arial" w:cs="Arial"/>
          <w:sz w:val="20"/>
          <w:szCs w:val="20"/>
        </w:rPr>
        <w:tab/>
      </w:r>
      <w:r w:rsidR="00EB4043" w:rsidRPr="006746D7">
        <w:rPr>
          <w:rFonts w:ascii="Arial" w:hAnsi="Arial" w:cs="Arial"/>
          <w:b/>
          <w:sz w:val="20"/>
          <w:szCs w:val="20"/>
        </w:rPr>
        <w:t>Applicant’s Name:</w:t>
      </w:r>
      <w:r w:rsidR="00EB4043" w:rsidRPr="006746D7">
        <w:rPr>
          <w:rFonts w:ascii="Arial" w:hAnsi="Arial" w:cs="Arial"/>
          <w:b/>
          <w:sz w:val="20"/>
          <w:szCs w:val="20"/>
        </w:rPr>
        <w:tab/>
      </w:r>
      <w:bookmarkStart w:id="0" w:name="Text8"/>
      <w:r w:rsidR="00830820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8"/>
            <w:enabled/>
            <w:calcOnExit w:val="0"/>
            <w:textInput>
              <w:format w:val="FIRST CAPITAL"/>
            </w:textInput>
          </w:ffData>
        </w:fldChar>
      </w:r>
      <w:r w:rsidR="00830820" w:rsidRPr="006746D7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830820" w:rsidRPr="006746D7">
        <w:rPr>
          <w:rFonts w:ascii="Arial" w:hAnsi="Arial" w:cs="Arial"/>
          <w:b/>
          <w:sz w:val="20"/>
          <w:szCs w:val="20"/>
        </w:rPr>
      </w:r>
      <w:r w:rsidR="00830820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F01A4C">
        <w:rPr>
          <w:rFonts w:ascii="Arial" w:hAnsi="Arial" w:cs="Arial"/>
          <w:b/>
          <w:sz w:val="20"/>
          <w:szCs w:val="20"/>
        </w:rPr>
        <w:t> </w:t>
      </w:r>
      <w:r w:rsidR="00F01A4C">
        <w:rPr>
          <w:rFonts w:ascii="Arial" w:hAnsi="Arial" w:cs="Arial"/>
          <w:b/>
          <w:sz w:val="20"/>
          <w:szCs w:val="20"/>
        </w:rPr>
        <w:t> </w:t>
      </w:r>
      <w:r w:rsidR="00F01A4C">
        <w:rPr>
          <w:rFonts w:ascii="Arial" w:hAnsi="Arial" w:cs="Arial"/>
          <w:b/>
          <w:sz w:val="20"/>
          <w:szCs w:val="20"/>
        </w:rPr>
        <w:t> </w:t>
      </w:r>
      <w:r w:rsidR="00F01A4C">
        <w:rPr>
          <w:rFonts w:ascii="Arial" w:hAnsi="Arial" w:cs="Arial"/>
          <w:b/>
          <w:sz w:val="20"/>
          <w:szCs w:val="20"/>
        </w:rPr>
        <w:t> </w:t>
      </w:r>
      <w:r w:rsidR="00F01A4C">
        <w:rPr>
          <w:rFonts w:ascii="Arial" w:hAnsi="Arial" w:cs="Arial"/>
          <w:b/>
          <w:sz w:val="20"/>
          <w:szCs w:val="20"/>
        </w:rPr>
        <w:t> </w:t>
      </w:r>
      <w:r w:rsidR="00830820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0"/>
    </w:p>
    <w:p w14:paraId="75F90AB3" w14:textId="77777777" w:rsidR="00EB4043" w:rsidRPr="006746D7" w:rsidRDefault="00497816" w:rsidP="00EB4043">
      <w:pPr>
        <w:tabs>
          <w:tab w:val="right" w:pos="2160"/>
          <w:tab w:val="left" w:pos="2520"/>
        </w:tabs>
        <w:spacing w:line="360" w:lineRule="auto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6411C8B" wp14:editId="6AF0DCF5">
                <wp:simplePos x="0" y="0"/>
                <wp:positionH relativeFrom="column">
                  <wp:posOffset>1484630</wp:posOffset>
                </wp:positionH>
                <wp:positionV relativeFrom="paragraph">
                  <wp:posOffset>139065</wp:posOffset>
                </wp:positionV>
                <wp:extent cx="4897120" cy="0"/>
                <wp:effectExtent l="8255" t="13335" r="9525" b="5715"/>
                <wp:wrapNone/>
                <wp:docPr id="6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971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825138" id="Line 25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9pt,10.95pt" to="502.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"/>
            </w:pict>
          </mc:Fallback>
        </mc:AlternateContent>
      </w:r>
      <w:r w:rsidR="00431A39" w:rsidRPr="006746D7">
        <w:rPr>
          <w:rFonts w:ascii="Arial" w:hAnsi="Arial" w:cs="Arial"/>
          <w:b/>
          <w:sz w:val="20"/>
          <w:szCs w:val="20"/>
        </w:rPr>
        <w:tab/>
        <w:t>Firm Name</w:t>
      </w:r>
      <w:r w:rsidR="00EB4043" w:rsidRPr="006746D7">
        <w:rPr>
          <w:rFonts w:ascii="Arial" w:hAnsi="Arial" w:cs="Arial"/>
          <w:b/>
          <w:sz w:val="20"/>
          <w:szCs w:val="20"/>
        </w:rPr>
        <w:t>:</w:t>
      </w:r>
      <w:r w:rsidR="00EB4043" w:rsidRPr="006746D7">
        <w:rPr>
          <w:rFonts w:ascii="Arial" w:hAnsi="Arial" w:cs="Arial"/>
          <w:b/>
          <w:sz w:val="20"/>
          <w:szCs w:val="20"/>
        </w:rPr>
        <w:tab/>
      </w:r>
      <w:r w:rsidR="00BE7DD6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" w:name="Text9"/>
      <w:r w:rsidR="00BE7DD6" w:rsidRPr="006746D7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BE7DD6" w:rsidRPr="006746D7">
        <w:rPr>
          <w:rFonts w:ascii="Arial" w:hAnsi="Arial" w:cs="Arial"/>
          <w:b/>
          <w:sz w:val="20"/>
          <w:szCs w:val="20"/>
        </w:rPr>
      </w:r>
      <w:r w:rsidR="00BE7DD6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1"/>
    </w:p>
    <w:p w14:paraId="6E1C754D" w14:textId="77777777" w:rsidR="00EB4043" w:rsidRPr="006746D7" w:rsidRDefault="00497816" w:rsidP="00EB4043">
      <w:pPr>
        <w:tabs>
          <w:tab w:val="right" w:pos="2160"/>
          <w:tab w:val="left" w:pos="2520"/>
        </w:tabs>
        <w:spacing w:line="360" w:lineRule="auto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5598263" wp14:editId="45EBF2A5">
                <wp:simplePos x="0" y="0"/>
                <wp:positionH relativeFrom="column">
                  <wp:posOffset>1477010</wp:posOffset>
                </wp:positionH>
                <wp:positionV relativeFrom="paragraph">
                  <wp:posOffset>139065</wp:posOffset>
                </wp:positionV>
                <wp:extent cx="4904740" cy="0"/>
                <wp:effectExtent l="10160" t="13335" r="9525" b="5715"/>
                <wp:wrapNone/>
                <wp:docPr id="5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047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9A9F9F" id="Line 26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3pt,10.95pt" to="502.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ztXEw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"/>
            </w:pict>
          </mc:Fallback>
        </mc:AlternateContent>
      </w:r>
      <w:r w:rsidR="00EB4043" w:rsidRPr="006746D7">
        <w:rPr>
          <w:rFonts w:ascii="Arial" w:hAnsi="Arial" w:cs="Arial"/>
          <w:b/>
          <w:sz w:val="20"/>
          <w:szCs w:val="20"/>
        </w:rPr>
        <w:tab/>
        <w:t>Street:</w:t>
      </w:r>
      <w:r w:rsidR="00EB4043" w:rsidRPr="006746D7">
        <w:rPr>
          <w:rFonts w:ascii="Arial" w:hAnsi="Arial" w:cs="Arial"/>
          <w:b/>
          <w:sz w:val="20"/>
          <w:szCs w:val="20"/>
        </w:rPr>
        <w:tab/>
      </w:r>
      <w:r w:rsidR="00BE7DD6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" w:name="Text10"/>
      <w:r w:rsidR="00BE7DD6" w:rsidRPr="006746D7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BE7DD6" w:rsidRPr="006746D7">
        <w:rPr>
          <w:rFonts w:ascii="Arial" w:hAnsi="Arial" w:cs="Arial"/>
          <w:b/>
          <w:sz w:val="20"/>
          <w:szCs w:val="20"/>
        </w:rPr>
      </w:r>
      <w:r w:rsidR="00BE7DD6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2"/>
    </w:p>
    <w:p w14:paraId="54CD09FA" w14:textId="77777777" w:rsidR="00EB4043" w:rsidRPr="006746D7" w:rsidRDefault="00497816" w:rsidP="00EB4043">
      <w:pPr>
        <w:tabs>
          <w:tab w:val="right" w:pos="2160"/>
          <w:tab w:val="left" w:pos="2520"/>
        </w:tabs>
        <w:spacing w:line="360" w:lineRule="auto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7C88640" wp14:editId="32D304B7">
                <wp:simplePos x="0" y="0"/>
                <wp:positionH relativeFrom="column">
                  <wp:posOffset>1484630</wp:posOffset>
                </wp:positionH>
                <wp:positionV relativeFrom="paragraph">
                  <wp:posOffset>135255</wp:posOffset>
                </wp:positionV>
                <wp:extent cx="4897120" cy="0"/>
                <wp:effectExtent l="8255" t="9525" r="9525" b="9525"/>
                <wp:wrapNone/>
                <wp:docPr id="4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971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6E8A87" id="Line 2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9pt,10.65pt" to="502.5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WAIEw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"/>
            </w:pict>
          </mc:Fallback>
        </mc:AlternateContent>
      </w:r>
      <w:r w:rsidR="00EB4043" w:rsidRPr="006746D7">
        <w:rPr>
          <w:rFonts w:ascii="Arial" w:hAnsi="Arial" w:cs="Arial"/>
          <w:b/>
          <w:sz w:val="20"/>
          <w:szCs w:val="20"/>
        </w:rPr>
        <w:tab/>
        <w:t>City, State Zip:</w:t>
      </w:r>
      <w:r w:rsidR="00EB4043" w:rsidRPr="006746D7">
        <w:rPr>
          <w:rFonts w:ascii="Arial" w:hAnsi="Arial" w:cs="Arial"/>
          <w:b/>
          <w:sz w:val="20"/>
          <w:szCs w:val="20"/>
        </w:rPr>
        <w:tab/>
      </w:r>
      <w:r w:rsidR="00BE7DD6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3" w:name="Text11"/>
      <w:r w:rsidR="00BE7DD6" w:rsidRPr="006746D7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BE7DD6" w:rsidRPr="006746D7">
        <w:rPr>
          <w:rFonts w:ascii="Arial" w:hAnsi="Arial" w:cs="Arial"/>
          <w:b/>
          <w:sz w:val="20"/>
          <w:szCs w:val="20"/>
        </w:rPr>
      </w:r>
      <w:r w:rsidR="00BE7DD6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3"/>
    </w:p>
    <w:p w14:paraId="5904912A" w14:textId="77777777" w:rsidR="00EB4043" w:rsidRPr="006746D7" w:rsidRDefault="00497816" w:rsidP="0091234F">
      <w:pPr>
        <w:tabs>
          <w:tab w:val="right" w:pos="2160"/>
          <w:tab w:val="left" w:pos="2520"/>
          <w:tab w:val="left" w:pos="5580"/>
          <w:tab w:val="left" w:pos="7380"/>
        </w:tabs>
        <w:spacing w:line="360" w:lineRule="auto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68B48C" wp14:editId="1FE3576C">
                <wp:simplePos x="0" y="0"/>
                <wp:positionH relativeFrom="column">
                  <wp:posOffset>4467225</wp:posOffset>
                </wp:positionH>
                <wp:positionV relativeFrom="paragraph">
                  <wp:posOffset>133350</wp:posOffset>
                </wp:positionV>
                <wp:extent cx="1914525" cy="0"/>
                <wp:effectExtent l="9525" t="7620" r="9525" b="11430"/>
                <wp:wrapNone/>
                <wp:docPr id="3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145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5E66C2" id="Line 3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.75pt,10.5pt" to="502.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"/>
            </w:pict>
          </mc:Fallback>
        </mc:AlternateContent>
      </w:r>
      <w:r w:rsidRPr="006746D7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9D87AC" wp14:editId="096ACF98">
                <wp:simplePos x="0" y="0"/>
                <wp:positionH relativeFrom="column">
                  <wp:posOffset>1484630</wp:posOffset>
                </wp:positionH>
                <wp:positionV relativeFrom="paragraph">
                  <wp:posOffset>133350</wp:posOffset>
                </wp:positionV>
                <wp:extent cx="1953895" cy="0"/>
                <wp:effectExtent l="8255" t="7620" r="9525" b="11430"/>
                <wp:wrapNone/>
                <wp:docPr id="2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389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3E8522" id="Line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9pt,10.5pt" to="270.7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"/>
            </w:pict>
          </mc:Fallback>
        </mc:AlternateContent>
      </w:r>
      <w:r w:rsidR="00EB4043" w:rsidRPr="006746D7">
        <w:rPr>
          <w:rFonts w:ascii="Arial" w:hAnsi="Arial" w:cs="Arial"/>
          <w:b/>
          <w:sz w:val="20"/>
          <w:szCs w:val="20"/>
        </w:rPr>
        <w:tab/>
        <w:t>Office Phone:</w:t>
      </w:r>
      <w:r w:rsidR="00EB4043" w:rsidRPr="006746D7">
        <w:rPr>
          <w:rFonts w:ascii="Arial" w:hAnsi="Arial" w:cs="Arial"/>
          <w:b/>
          <w:sz w:val="20"/>
          <w:szCs w:val="20"/>
        </w:rPr>
        <w:tab/>
      </w:r>
      <w:r w:rsidR="00BE7DD6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4" w:name="Text12"/>
      <w:r w:rsidR="00BE7DD6" w:rsidRPr="006746D7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BE7DD6" w:rsidRPr="006746D7">
        <w:rPr>
          <w:rFonts w:ascii="Arial" w:hAnsi="Arial" w:cs="Arial"/>
          <w:b/>
          <w:sz w:val="20"/>
          <w:szCs w:val="20"/>
        </w:rPr>
      </w:r>
      <w:r w:rsidR="00BE7DD6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4"/>
      <w:r w:rsidR="00BE7DD6" w:rsidRPr="006746D7">
        <w:rPr>
          <w:rFonts w:ascii="Arial" w:hAnsi="Arial" w:cs="Arial"/>
          <w:b/>
          <w:sz w:val="20"/>
          <w:szCs w:val="20"/>
        </w:rPr>
        <w:tab/>
      </w:r>
      <w:r w:rsidR="00EB4043" w:rsidRPr="006746D7">
        <w:rPr>
          <w:rFonts w:ascii="Arial" w:hAnsi="Arial" w:cs="Arial"/>
          <w:b/>
          <w:sz w:val="20"/>
          <w:szCs w:val="20"/>
        </w:rPr>
        <w:t>Mobile Phone:</w:t>
      </w:r>
      <w:r w:rsidR="00BE7DD6" w:rsidRPr="006746D7">
        <w:rPr>
          <w:rFonts w:ascii="Arial" w:hAnsi="Arial" w:cs="Arial"/>
          <w:b/>
          <w:sz w:val="20"/>
          <w:szCs w:val="20"/>
        </w:rPr>
        <w:tab/>
      </w:r>
      <w:r w:rsidR="00BE7DD6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5" w:name="Text13"/>
      <w:r w:rsidR="00BE7DD6" w:rsidRPr="006746D7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BE7DD6" w:rsidRPr="006746D7">
        <w:rPr>
          <w:rFonts w:ascii="Arial" w:hAnsi="Arial" w:cs="Arial"/>
          <w:b/>
          <w:sz w:val="20"/>
          <w:szCs w:val="20"/>
        </w:rPr>
      </w:r>
      <w:r w:rsidR="00BE7DD6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5"/>
    </w:p>
    <w:p w14:paraId="1F41CDD4" w14:textId="77777777" w:rsidR="00EB4043" w:rsidRPr="005F0331" w:rsidRDefault="00497816" w:rsidP="00EB4043">
      <w:pPr>
        <w:tabs>
          <w:tab w:val="right" w:pos="2160"/>
          <w:tab w:val="left" w:pos="2520"/>
        </w:tabs>
        <w:spacing w:line="360" w:lineRule="auto"/>
        <w:rPr>
          <w:rFonts w:ascii="Arial" w:hAnsi="Arial" w:cs="Arial"/>
          <w:b/>
          <w:sz w:val="20"/>
          <w:szCs w:val="20"/>
          <w:lang w:val="fr-FR"/>
        </w:rPr>
      </w:pPr>
      <w:r w:rsidRPr="006746D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AAA24E" wp14:editId="6A216AFE">
                <wp:simplePos x="0" y="0"/>
                <wp:positionH relativeFrom="column">
                  <wp:posOffset>1477010</wp:posOffset>
                </wp:positionH>
                <wp:positionV relativeFrom="paragraph">
                  <wp:posOffset>144780</wp:posOffset>
                </wp:positionV>
                <wp:extent cx="4904740" cy="0"/>
                <wp:effectExtent l="10160" t="9525" r="9525" b="9525"/>
                <wp:wrapNone/>
                <wp:docPr id="1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047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5858F5" id="Line 2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3pt,11.4pt" to="502.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9gSEg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"/>
            </w:pict>
          </mc:Fallback>
        </mc:AlternateContent>
      </w:r>
      <w:r w:rsidR="00EB4043" w:rsidRPr="005F0331">
        <w:rPr>
          <w:rFonts w:ascii="Arial" w:hAnsi="Arial" w:cs="Arial"/>
          <w:b/>
          <w:sz w:val="20"/>
          <w:szCs w:val="20"/>
          <w:lang w:val="fr-FR"/>
        </w:rPr>
        <w:tab/>
        <w:t>E-mail:</w:t>
      </w:r>
      <w:r w:rsidR="00BE7DD6" w:rsidRPr="005F0331">
        <w:rPr>
          <w:rFonts w:ascii="Arial" w:hAnsi="Arial" w:cs="Arial"/>
          <w:b/>
          <w:sz w:val="20"/>
          <w:szCs w:val="20"/>
          <w:lang w:val="fr-FR"/>
        </w:rPr>
        <w:tab/>
      </w:r>
      <w:r w:rsidR="00BE7DD6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6" w:name="Text14"/>
      <w:r w:rsidR="00BE7DD6" w:rsidRPr="005F0331">
        <w:rPr>
          <w:rFonts w:ascii="Arial" w:hAnsi="Arial" w:cs="Arial"/>
          <w:b/>
          <w:sz w:val="20"/>
          <w:szCs w:val="20"/>
          <w:lang w:val="fr-FR"/>
        </w:rPr>
        <w:instrText xml:space="preserve"> FORMTEXT </w:instrText>
      </w:r>
      <w:r w:rsidR="00BE7DD6" w:rsidRPr="006746D7">
        <w:rPr>
          <w:rFonts w:ascii="Arial" w:hAnsi="Arial" w:cs="Arial"/>
          <w:b/>
          <w:sz w:val="20"/>
          <w:szCs w:val="20"/>
        </w:rPr>
      </w:r>
      <w:r w:rsidR="00BE7DD6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6"/>
    </w:p>
    <w:p w14:paraId="3A820220" w14:textId="77777777" w:rsidR="00162516" w:rsidRPr="006746D7" w:rsidRDefault="00162516" w:rsidP="002F07C8">
      <w:pPr>
        <w:spacing w:before="240" w:after="120"/>
        <w:ind w:left="403" w:hanging="40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</w:t>
      </w:r>
      <w:r w:rsidRPr="006746D7">
        <w:rPr>
          <w:rFonts w:ascii="Arial" w:hAnsi="Arial" w:cs="Arial"/>
          <w:b/>
          <w:sz w:val="20"/>
          <w:szCs w:val="20"/>
        </w:rPr>
        <w:t>.</w:t>
      </w:r>
      <w:r w:rsidRPr="006746D7">
        <w:rPr>
          <w:rFonts w:ascii="Arial" w:hAnsi="Arial" w:cs="Arial"/>
          <w:b/>
          <w:sz w:val="20"/>
          <w:szCs w:val="20"/>
        </w:rPr>
        <w:tab/>
        <w:t>Past CCAL Participation.</w:t>
      </w:r>
      <w:r>
        <w:rPr>
          <w:rFonts w:ascii="Arial" w:hAnsi="Arial" w:cs="Arial"/>
          <w:sz w:val="20"/>
          <w:szCs w:val="20"/>
        </w:rPr>
        <w:t xml:space="preserve"> </w:t>
      </w:r>
      <w:r w:rsidRPr="006746D7">
        <w:rPr>
          <w:rFonts w:ascii="Arial" w:hAnsi="Arial" w:cs="Arial"/>
          <w:sz w:val="20"/>
          <w:szCs w:val="20"/>
        </w:rPr>
        <w:t>Have you participated on a CCAL committee?</w:t>
      </w:r>
      <w:r>
        <w:rPr>
          <w:rFonts w:ascii="Arial" w:hAnsi="Arial" w:cs="Arial"/>
          <w:sz w:val="20"/>
          <w:szCs w:val="20"/>
        </w:rPr>
        <w:t xml:space="preserve"> How many of the Community Association</w:t>
      </w:r>
      <w:r w:rsidRPr="006746D7">
        <w:rPr>
          <w:rFonts w:ascii="Arial" w:hAnsi="Arial" w:cs="Arial"/>
          <w:sz w:val="20"/>
          <w:szCs w:val="20"/>
        </w:rPr>
        <w:t xml:space="preserve"> Law Seminars have you attended? How many Law Seminars have you participated in as a speaker? (If you have participated as a speaker, please identify the topic[s] on which you spoke.) </w:t>
      </w:r>
    </w:p>
    <w:p w14:paraId="289863BD" w14:textId="77777777" w:rsidR="00162516" w:rsidRPr="006746D7" w:rsidRDefault="00162516" w:rsidP="00162516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6746D7">
        <w:rPr>
          <w:rFonts w:ascii="Arial" w:hAnsi="Arial" w:cs="Arial"/>
          <w:i/>
          <w:sz w:val="20"/>
          <w:szCs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6746D7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6746D7">
        <w:rPr>
          <w:rFonts w:ascii="Arial" w:hAnsi="Arial" w:cs="Arial"/>
          <w:i/>
          <w:sz w:val="20"/>
          <w:szCs w:val="20"/>
        </w:rPr>
      </w:r>
      <w:r w:rsidRPr="006746D7">
        <w:rPr>
          <w:rFonts w:ascii="Arial" w:hAnsi="Arial" w:cs="Arial"/>
          <w:i/>
          <w:sz w:val="20"/>
          <w:szCs w:val="20"/>
        </w:rPr>
        <w:fldChar w:fldCharType="separate"/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sz w:val="20"/>
          <w:szCs w:val="20"/>
        </w:rPr>
        <w:fldChar w:fldCharType="end"/>
      </w:r>
    </w:p>
    <w:p w14:paraId="79370287" w14:textId="77777777" w:rsidR="00E832AF" w:rsidRPr="006746D7" w:rsidRDefault="00162516" w:rsidP="00162516">
      <w:pPr>
        <w:spacing w:before="120" w:after="120"/>
        <w:ind w:left="403" w:hanging="403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b/>
          <w:sz w:val="20"/>
          <w:szCs w:val="20"/>
          <w:lang w:val="fr-FR"/>
        </w:rPr>
        <w:t>2</w:t>
      </w:r>
      <w:r w:rsidR="00E832AF" w:rsidRPr="005F0331">
        <w:rPr>
          <w:rFonts w:ascii="Arial" w:hAnsi="Arial" w:cs="Arial"/>
          <w:b/>
          <w:sz w:val="20"/>
          <w:szCs w:val="20"/>
          <w:lang w:val="fr-FR"/>
        </w:rPr>
        <w:t>.</w:t>
      </w:r>
      <w:r w:rsidR="00E832AF" w:rsidRPr="005F0331">
        <w:rPr>
          <w:rFonts w:ascii="Arial" w:hAnsi="Arial" w:cs="Arial"/>
          <w:b/>
          <w:sz w:val="20"/>
          <w:szCs w:val="20"/>
          <w:lang w:val="fr-FR"/>
        </w:rPr>
        <w:tab/>
        <w:t>CAI Experience/Participation.</w:t>
      </w:r>
      <w:r w:rsidR="00E832AF" w:rsidRPr="005F0331">
        <w:rPr>
          <w:rFonts w:ascii="Arial" w:hAnsi="Arial" w:cs="Arial"/>
          <w:sz w:val="20"/>
          <w:szCs w:val="20"/>
          <w:lang w:val="fr-FR"/>
        </w:rPr>
        <w:t xml:space="preserve"> </w:t>
      </w:r>
      <w:r w:rsidR="00E832AF" w:rsidRPr="006746D7">
        <w:rPr>
          <w:rFonts w:ascii="Arial" w:hAnsi="Arial" w:cs="Arial"/>
          <w:i/>
          <w:sz w:val="20"/>
          <w:szCs w:val="20"/>
        </w:rPr>
        <w:t>In 500 words or less</w:t>
      </w:r>
      <w:r w:rsidR="00E832AF" w:rsidRPr="006746D7">
        <w:rPr>
          <w:rFonts w:ascii="Arial" w:hAnsi="Arial" w:cs="Arial"/>
          <w:sz w:val="20"/>
          <w:szCs w:val="20"/>
        </w:rPr>
        <w:t xml:space="preserve">, please list your substantial volunteer activities </w:t>
      </w:r>
      <w:r w:rsidR="00373982" w:rsidRPr="006746D7">
        <w:rPr>
          <w:rFonts w:ascii="Arial" w:hAnsi="Arial" w:cs="Arial"/>
          <w:sz w:val="20"/>
          <w:szCs w:val="20"/>
        </w:rPr>
        <w:t>with</w:t>
      </w:r>
      <w:r w:rsidR="00E832AF" w:rsidRPr="006746D7">
        <w:rPr>
          <w:rFonts w:ascii="Arial" w:hAnsi="Arial" w:cs="Arial"/>
          <w:sz w:val="20"/>
          <w:szCs w:val="20"/>
        </w:rPr>
        <w:t xml:space="preserve"> CAI at both the local and national level. This list should include leadership positions you have held, classes you have taught, books/articles you have authored, and any other substantial volunteer functions in which you have participated. (Start with the most recent and use abbreviations as appropriate.) </w:t>
      </w:r>
      <w:r w:rsidR="00E832AF" w:rsidRPr="006746D7">
        <w:rPr>
          <w:rFonts w:ascii="Arial" w:hAnsi="Arial" w:cs="Arial"/>
          <w:i/>
          <w:sz w:val="20"/>
          <w:szCs w:val="20"/>
        </w:rPr>
        <w:t>Please do not include any committees on which you have served solely as a member.</w:t>
      </w:r>
    </w:p>
    <w:bookmarkStart w:id="7" w:name="Text15"/>
    <w:p w14:paraId="4E68F013" w14:textId="77777777" w:rsidR="00E2423C" w:rsidRPr="006746D7" w:rsidRDefault="008C6C8D" w:rsidP="0091234F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6746D7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6746D7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6746D7">
        <w:rPr>
          <w:rFonts w:ascii="Arial" w:hAnsi="Arial" w:cs="Arial"/>
          <w:i/>
          <w:sz w:val="20"/>
          <w:szCs w:val="20"/>
        </w:rPr>
      </w:r>
      <w:r w:rsidRPr="006746D7">
        <w:rPr>
          <w:rFonts w:ascii="Arial" w:hAnsi="Arial" w:cs="Arial"/>
          <w:i/>
          <w:sz w:val="20"/>
          <w:szCs w:val="20"/>
        </w:rPr>
        <w:fldChar w:fldCharType="separate"/>
      </w:r>
      <w:r w:rsidR="002F5796" w:rsidRPr="006746D7">
        <w:rPr>
          <w:rFonts w:ascii="Arial" w:hAnsi="Arial" w:cs="Arial"/>
          <w:i/>
          <w:sz w:val="20"/>
          <w:szCs w:val="20"/>
        </w:rPr>
        <w:t> </w:t>
      </w:r>
      <w:r w:rsidR="002F5796" w:rsidRPr="006746D7">
        <w:rPr>
          <w:rFonts w:ascii="Arial" w:hAnsi="Arial" w:cs="Arial"/>
          <w:i/>
          <w:sz w:val="20"/>
          <w:szCs w:val="20"/>
        </w:rPr>
        <w:t> </w:t>
      </w:r>
      <w:r w:rsidR="002F5796" w:rsidRPr="006746D7">
        <w:rPr>
          <w:rFonts w:ascii="Arial" w:hAnsi="Arial" w:cs="Arial"/>
          <w:i/>
          <w:sz w:val="20"/>
          <w:szCs w:val="20"/>
        </w:rPr>
        <w:t> </w:t>
      </w:r>
      <w:r w:rsidR="002F5796" w:rsidRPr="006746D7">
        <w:rPr>
          <w:rFonts w:ascii="Arial" w:hAnsi="Arial" w:cs="Arial"/>
          <w:i/>
          <w:sz w:val="20"/>
          <w:szCs w:val="20"/>
        </w:rPr>
        <w:t> </w:t>
      </w:r>
      <w:r w:rsidR="002F5796" w:rsidRPr="006746D7">
        <w:rPr>
          <w:rFonts w:ascii="Arial" w:hAnsi="Arial" w:cs="Arial"/>
          <w:i/>
          <w:sz w:val="20"/>
          <w:szCs w:val="20"/>
        </w:rPr>
        <w:t> </w:t>
      </w:r>
      <w:r w:rsidRPr="006746D7">
        <w:rPr>
          <w:rFonts w:ascii="Arial" w:hAnsi="Arial" w:cs="Arial"/>
          <w:i/>
          <w:sz w:val="20"/>
          <w:szCs w:val="20"/>
        </w:rPr>
        <w:fldChar w:fldCharType="end"/>
      </w:r>
      <w:bookmarkEnd w:id="7"/>
    </w:p>
    <w:p w14:paraId="2ACEECA2" w14:textId="77777777" w:rsidR="00162516" w:rsidRPr="006746D7" w:rsidRDefault="00162516" w:rsidP="00162516">
      <w:pPr>
        <w:spacing w:before="120" w:after="120"/>
        <w:ind w:left="403" w:hanging="403"/>
        <w:jc w:val="both"/>
        <w:rPr>
          <w:rFonts w:ascii="Arial" w:hAnsi="Arial" w:cs="Arial"/>
          <w:sz w:val="20"/>
          <w:szCs w:val="20"/>
        </w:rPr>
      </w:pPr>
      <w:r w:rsidRPr="006746D7">
        <w:rPr>
          <w:rFonts w:ascii="Arial" w:hAnsi="Arial" w:cs="Arial"/>
          <w:b/>
          <w:sz w:val="20"/>
          <w:szCs w:val="20"/>
        </w:rPr>
        <w:t>3.</w:t>
      </w:r>
      <w:r w:rsidRPr="006746D7">
        <w:rPr>
          <w:rFonts w:ascii="Arial" w:hAnsi="Arial" w:cs="Arial"/>
          <w:b/>
          <w:sz w:val="20"/>
          <w:szCs w:val="20"/>
        </w:rPr>
        <w:tab/>
        <w:t>Leadership Vision.</w:t>
      </w:r>
      <w:r w:rsidRPr="006746D7">
        <w:rPr>
          <w:rFonts w:ascii="Arial" w:hAnsi="Arial" w:cs="Arial"/>
          <w:sz w:val="20"/>
          <w:szCs w:val="20"/>
        </w:rPr>
        <w:t xml:space="preserve"> </w:t>
      </w:r>
      <w:r w:rsidRPr="006746D7">
        <w:rPr>
          <w:rFonts w:ascii="Arial" w:hAnsi="Arial" w:cs="Arial"/>
          <w:i/>
          <w:sz w:val="20"/>
          <w:szCs w:val="20"/>
        </w:rPr>
        <w:t>In 500 words or less</w:t>
      </w:r>
      <w:r w:rsidRPr="006746D7">
        <w:rPr>
          <w:rFonts w:ascii="Arial" w:hAnsi="Arial" w:cs="Arial"/>
          <w:sz w:val="20"/>
          <w:szCs w:val="20"/>
        </w:rPr>
        <w:t xml:space="preserve">, please describe why you would be a good choice to serve on the College of Community Association Lawyers (CCAL) Board of Governors. Please use this opportunity to share with </w:t>
      </w:r>
      <w:r>
        <w:rPr>
          <w:rFonts w:ascii="Arial" w:hAnsi="Arial" w:cs="Arial"/>
          <w:sz w:val="20"/>
          <w:szCs w:val="20"/>
        </w:rPr>
        <w:t xml:space="preserve">other </w:t>
      </w:r>
      <w:r w:rsidRPr="006746D7">
        <w:rPr>
          <w:rFonts w:ascii="Arial" w:hAnsi="Arial" w:cs="Arial"/>
          <w:sz w:val="20"/>
          <w:szCs w:val="20"/>
        </w:rPr>
        <w:t xml:space="preserve">College </w:t>
      </w:r>
      <w:r>
        <w:rPr>
          <w:rFonts w:ascii="Arial" w:hAnsi="Arial" w:cs="Arial"/>
          <w:sz w:val="20"/>
          <w:szCs w:val="20"/>
        </w:rPr>
        <w:t xml:space="preserve">fellows </w:t>
      </w:r>
      <w:r w:rsidRPr="006746D7">
        <w:rPr>
          <w:rFonts w:ascii="Arial" w:hAnsi="Arial" w:cs="Arial"/>
          <w:sz w:val="20"/>
          <w:szCs w:val="20"/>
        </w:rPr>
        <w:t>your commitment to and vision of CCAL, along with any other personal traits, qualities and experiences you believe are appropriate.</w:t>
      </w:r>
    </w:p>
    <w:p w14:paraId="5F58D39F" w14:textId="77777777" w:rsidR="00162516" w:rsidRPr="006746D7" w:rsidRDefault="00162516" w:rsidP="00162516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6746D7">
        <w:rPr>
          <w:rFonts w:ascii="Arial" w:hAnsi="Arial" w:cs="Arial"/>
          <w:i/>
          <w:sz w:val="20"/>
          <w:szCs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8" w:name="Text17"/>
      <w:r w:rsidRPr="006746D7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6746D7">
        <w:rPr>
          <w:rFonts w:ascii="Arial" w:hAnsi="Arial" w:cs="Arial"/>
          <w:i/>
          <w:sz w:val="20"/>
          <w:szCs w:val="20"/>
        </w:rPr>
      </w:r>
      <w:r w:rsidRPr="006746D7">
        <w:rPr>
          <w:rFonts w:ascii="Arial" w:hAnsi="Arial" w:cs="Arial"/>
          <w:i/>
          <w:sz w:val="20"/>
          <w:szCs w:val="20"/>
        </w:rPr>
        <w:fldChar w:fldCharType="separate"/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sz w:val="20"/>
          <w:szCs w:val="20"/>
        </w:rPr>
        <w:fldChar w:fldCharType="end"/>
      </w:r>
      <w:bookmarkEnd w:id="8"/>
    </w:p>
    <w:p w14:paraId="6DBB739E" w14:textId="77777777" w:rsidR="00E832AF" w:rsidRPr="006746D7" w:rsidRDefault="00162516" w:rsidP="0091234F">
      <w:pPr>
        <w:spacing w:before="120" w:after="120"/>
        <w:ind w:left="403" w:hanging="40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4</w:t>
      </w:r>
      <w:r w:rsidR="00E832AF" w:rsidRPr="006746D7">
        <w:rPr>
          <w:rFonts w:ascii="Arial" w:hAnsi="Arial" w:cs="Arial"/>
          <w:b/>
          <w:sz w:val="20"/>
          <w:szCs w:val="20"/>
        </w:rPr>
        <w:t>.</w:t>
      </w:r>
      <w:r w:rsidR="00E832AF" w:rsidRPr="006746D7">
        <w:rPr>
          <w:rFonts w:ascii="Arial" w:hAnsi="Arial" w:cs="Arial"/>
          <w:b/>
          <w:sz w:val="20"/>
          <w:szCs w:val="20"/>
        </w:rPr>
        <w:tab/>
        <w:t>Bar Participation.</w:t>
      </w:r>
      <w:r w:rsidR="00E832AF" w:rsidRPr="006746D7">
        <w:rPr>
          <w:rFonts w:ascii="Arial" w:hAnsi="Arial" w:cs="Arial"/>
          <w:sz w:val="20"/>
          <w:szCs w:val="20"/>
        </w:rPr>
        <w:t xml:space="preserve"> Please list and describe your substantial volunteer activity with any bar organization (national, state or local), including all positions you have held and the dates of service.</w:t>
      </w:r>
    </w:p>
    <w:p w14:paraId="4B4F7413" w14:textId="77777777" w:rsidR="00E2423C" w:rsidRPr="006746D7" w:rsidRDefault="002C275F" w:rsidP="0091234F">
      <w:pPr>
        <w:ind w:left="720"/>
        <w:jc w:val="both"/>
        <w:rPr>
          <w:rFonts w:ascii="Arial" w:hAnsi="Arial" w:cs="Arial"/>
          <w:i/>
          <w:sz w:val="20"/>
          <w:szCs w:val="20"/>
        </w:rPr>
      </w:pPr>
      <w:r w:rsidRPr="006746D7">
        <w:rPr>
          <w:rFonts w:ascii="Arial" w:hAnsi="Arial" w:cs="Arial"/>
          <w:i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9" w:name="Text16"/>
      <w:r w:rsidRPr="006746D7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6746D7">
        <w:rPr>
          <w:rFonts w:ascii="Arial" w:hAnsi="Arial" w:cs="Arial"/>
          <w:i/>
          <w:sz w:val="20"/>
          <w:szCs w:val="20"/>
        </w:rPr>
      </w:r>
      <w:r w:rsidRPr="006746D7">
        <w:rPr>
          <w:rFonts w:ascii="Arial" w:hAnsi="Arial" w:cs="Arial"/>
          <w:i/>
          <w:sz w:val="20"/>
          <w:szCs w:val="20"/>
        </w:rPr>
        <w:fldChar w:fldCharType="separate"/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sz w:val="20"/>
          <w:szCs w:val="20"/>
        </w:rPr>
        <w:fldChar w:fldCharType="end"/>
      </w:r>
      <w:bookmarkEnd w:id="9"/>
    </w:p>
    <w:p w14:paraId="4224EA86" w14:textId="77777777" w:rsidR="00E832AF" w:rsidRPr="006746D7" w:rsidRDefault="00E832AF" w:rsidP="002F07C8">
      <w:pPr>
        <w:spacing w:before="240"/>
        <w:jc w:val="both"/>
        <w:rPr>
          <w:rFonts w:ascii="Arial" w:hAnsi="Arial" w:cs="Arial"/>
          <w:i/>
          <w:sz w:val="20"/>
          <w:szCs w:val="20"/>
        </w:rPr>
      </w:pPr>
      <w:r w:rsidRPr="006746D7">
        <w:rPr>
          <w:rFonts w:ascii="Arial" w:hAnsi="Arial" w:cs="Arial"/>
          <w:bCs/>
          <w:sz w:val="20"/>
          <w:szCs w:val="20"/>
        </w:rPr>
        <w:t xml:space="preserve">Submit your completed </w:t>
      </w:r>
      <w:r w:rsidR="007F707B" w:rsidRPr="006746D7">
        <w:rPr>
          <w:rFonts w:ascii="Arial" w:hAnsi="Arial" w:cs="Arial"/>
          <w:bCs/>
          <w:sz w:val="20"/>
          <w:szCs w:val="20"/>
        </w:rPr>
        <w:t xml:space="preserve">form </w:t>
      </w:r>
      <w:r w:rsidRPr="006746D7">
        <w:rPr>
          <w:rFonts w:ascii="Arial" w:hAnsi="Arial" w:cs="Arial"/>
          <w:bCs/>
          <w:sz w:val="20"/>
          <w:szCs w:val="20"/>
        </w:rPr>
        <w:t>via e-mail, as an attach</w:t>
      </w:r>
      <w:r w:rsidR="007F707B" w:rsidRPr="006746D7">
        <w:rPr>
          <w:rFonts w:ascii="Arial" w:hAnsi="Arial" w:cs="Arial"/>
          <w:bCs/>
          <w:sz w:val="20"/>
          <w:szCs w:val="20"/>
        </w:rPr>
        <w:t>ment</w:t>
      </w:r>
      <w:r w:rsidRPr="006746D7">
        <w:rPr>
          <w:rFonts w:ascii="Arial" w:hAnsi="Arial" w:cs="Arial"/>
          <w:bCs/>
          <w:sz w:val="20"/>
          <w:szCs w:val="20"/>
        </w:rPr>
        <w:t xml:space="preserve">, to </w:t>
      </w:r>
      <w:hyperlink r:id="rId8" w:history="1">
        <w:r w:rsidRPr="006746D7">
          <w:rPr>
            <w:rStyle w:val="Hyperlink"/>
            <w:rFonts w:ascii="Arial" w:hAnsi="Arial" w:cs="Arial"/>
            <w:bCs/>
            <w:color w:val="auto"/>
            <w:sz w:val="20"/>
            <w:szCs w:val="20"/>
          </w:rPr>
          <w:t>governance@caionline.org</w:t>
        </w:r>
      </w:hyperlink>
      <w:r w:rsidRPr="006746D7">
        <w:rPr>
          <w:rFonts w:ascii="Arial" w:hAnsi="Arial" w:cs="Arial"/>
          <w:bCs/>
          <w:sz w:val="20"/>
          <w:szCs w:val="20"/>
        </w:rPr>
        <w:t xml:space="preserve">. </w:t>
      </w:r>
      <w:r w:rsidRPr="006746D7">
        <w:rPr>
          <w:rFonts w:ascii="Arial" w:hAnsi="Arial" w:cs="Arial"/>
          <w:i/>
          <w:sz w:val="20"/>
          <w:szCs w:val="20"/>
        </w:rPr>
        <w:t>You are encouraged to also submit a photograph, which will be posted on the election website. All photos must be in JPEG format.</w:t>
      </w:r>
    </w:p>
    <w:p w14:paraId="1D45E68E" w14:textId="0FB57C0D" w:rsidR="00A469EF" w:rsidRPr="006746D7" w:rsidRDefault="00E832AF" w:rsidP="002F07C8">
      <w:pPr>
        <w:tabs>
          <w:tab w:val="left" w:pos="300"/>
        </w:tabs>
        <w:spacing w:before="120"/>
        <w:jc w:val="both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b/>
          <w:sz w:val="20"/>
          <w:szCs w:val="20"/>
        </w:rPr>
        <w:t>All self-nomi</w:t>
      </w:r>
      <w:r w:rsidR="00DB41D6" w:rsidRPr="006746D7">
        <w:rPr>
          <w:rFonts w:ascii="Arial" w:hAnsi="Arial" w:cs="Arial"/>
          <w:b/>
          <w:sz w:val="20"/>
          <w:szCs w:val="20"/>
        </w:rPr>
        <w:t xml:space="preserve">nations must be received </w:t>
      </w:r>
      <w:r w:rsidR="00431A39" w:rsidRPr="006746D7">
        <w:rPr>
          <w:rFonts w:ascii="Arial" w:hAnsi="Arial" w:cs="Arial"/>
          <w:b/>
          <w:sz w:val="20"/>
          <w:szCs w:val="20"/>
        </w:rPr>
        <w:t>no later than</w:t>
      </w:r>
      <w:r w:rsidR="006C1976">
        <w:rPr>
          <w:rFonts w:ascii="Arial" w:hAnsi="Arial" w:cs="Arial"/>
          <w:b/>
          <w:sz w:val="20"/>
          <w:szCs w:val="20"/>
        </w:rPr>
        <w:t xml:space="preserve"> </w:t>
      </w:r>
      <w:r w:rsidR="00CB3C5D">
        <w:rPr>
          <w:rFonts w:ascii="Arial" w:hAnsi="Arial" w:cs="Arial"/>
          <w:b/>
          <w:sz w:val="20"/>
          <w:szCs w:val="20"/>
        </w:rPr>
        <w:t xml:space="preserve">Friday, </w:t>
      </w:r>
      <w:r w:rsidR="001A1551">
        <w:rPr>
          <w:rFonts w:ascii="Arial" w:hAnsi="Arial" w:cs="Arial"/>
          <w:b/>
          <w:sz w:val="20"/>
          <w:szCs w:val="20"/>
        </w:rPr>
        <w:t>December 10, 2021.</w:t>
      </w:r>
      <w:r w:rsidR="00DB3732">
        <w:rPr>
          <w:rFonts w:ascii="Arial" w:hAnsi="Arial" w:cs="Arial"/>
          <w:b/>
          <w:sz w:val="20"/>
          <w:szCs w:val="20"/>
        </w:rPr>
        <w:t xml:space="preserve"> </w:t>
      </w:r>
    </w:p>
    <w:p w14:paraId="1DAAA131" w14:textId="77777777" w:rsidR="00E832AF" w:rsidRPr="00900ECF" w:rsidRDefault="00E832AF" w:rsidP="002F07C8">
      <w:pPr>
        <w:spacing w:before="120"/>
        <w:ind w:left="1170" w:hanging="1170"/>
        <w:jc w:val="both"/>
        <w:rPr>
          <w:rFonts w:ascii="Arial" w:hAnsi="Arial" w:cs="Arial"/>
          <w:bCs/>
          <w:i/>
          <w:sz w:val="20"/>
          <w:szCs w:val="20"/>
          <w:u w:val="single"/>
        </w:rPr>
      </w:pPr>
      <w:r w:rsidRPr="006746D7">
        <w:rPr>
          <w:rFonts w:ascii="Arial" w:hAnsi="Arial" w:cs="Arial"/>
          <w:b/>
          <w:bCs/>
          <w:i/>
          <w:sz w:val="20"/>
          <w:szCs w:val="20"/>
        </w:rPr>
        <w:t>Important:</w:t>
      </w:r>
      <w:r w:rsidRPr="006746D7">
        <w:rPr>
          <w:rFonts w:ascii="Arial" w:hAnsi="Arial" w:cs="Arial"/>
          <w:b/>
          <w:bCs/>
          <w:i/>
          <w:sz w:val="20"/>
          <w:szCs w:val="20"/>
        </w:rPr>
        <w:tab/>
      </w:r>
      <w:r w:rsidRPr="006746D7">
        <w:rPr>
          <w:rFonts w:ascii="Arial" w:hAnsi="Arial" w:cs="Arial"/>
          <w:bCs/>
          <w:i/>
          <w:sz w:val="20"/>
          <w:szCs w:val="20"/>
        </w:rPr>
        <w:t xml:space="preserve">Please review your responses carefully. The text of all submissions will be posted on the election website </w:t>
      </w:r>
      <w:r w:rsidRPr="006746D7">
        <w:rPr>
          <w:rFonts w:ascii="Arial" w:hAnsi="Arial" w:cs="Arial"/>
          <w:bCs/>
          <w:i/>
          <w:sz w:val="20"/>
          <w:szCs w:val="20"/>
          <w:u w:val="single"/>
        </w:rPr>
        <w:t>exactly as they are received</w:t>
      </w:r>
      <w:r w:rsidR="00900ECF" w:rsidRPr="00057C12">
        <w:rPr>
          <w:rFonts w:ascii="Arial" w:hAnsi="Arial" w:cs="Arial"/>
          <w:bCs/>
          <w:i/>
          <w:sz w:val="20"/>
          <w:szCs w:val="20"/>
        </w:rPr>
        <w:t>—</w:t>
      </w:r>
      <w:r w:rsidRPr="006746D7">
        <w:rPr>
          <w:rFonts w:ascii="Arial" w:hAnsi="Arial" w:cs="Arial"/>
          <w:bCs/>
          <w:i/>
          <w:sz w:val="20"/>
          <w:szCs w:val="20"/>
        </w:rPr>
        <w:t>no editing will be done</w:t>
      </w:r>
      <w:r w:rsidR="00A469EF" w:rsidRPr="006746D7">
        <w:rPr>
          <w:rFonts w:ascii="Arial" w:hAnsi="Arial" w:cs="Arial"/>
          <w:bCs/>
          <w:i/>
          <w:sz w:val="20"/>
          <w:szCs w:val="20"/>
        </w:rPr>
        <w:t xml:space="preserve"> by staff</w:t>
      </w:r>
      <w:r w:rsidRPr="006746D7">
        <w:rPr>
          <w:rFonts w:ascii="Arial" w:hAnsi="Arial" w:cs="Arial"/>
          <w:bCs/>
          <w:i/>
          <w:sz w:val="20"/>
          <w:szCs w:val="20"/>
        </w:rPr>
        <w:t xml:space="preserve">. </w:t>
      </w:r>
      <w:r w:rsidR="001A587E" w:rsidRPr="006746D7">
        <w:rPr>
          <w:rFonts w:ascii="Arial" w:hAnsi="Arial" w:cs="Arial"/>
          <w:b/>
          <w:bCs/>
          <w:i/>
          <w:sz w:val="20"/>
          <w:szCs w:val="20"/>
        </w:rPr>
        <w:t>All forms must be submitted as Word documents.</w:t>
      </w:r>
    </w:p>
    <w:p w14:paraId="35F692D8" w14:textId="72481460" w:rsidR="001A7742" w:rsidRPr="006746D7" w:rsidRDefault="00E832AF" w:rsidP="002F07C8">
      <w:pPr>
        <w:tabs>
          <w:tab w:val="left" w:pos="1170"/>
        </w:tabs>
        <w:spacing w:before="120"/>
        <w:rPr>
          <w:rFonts w:ascii="Arial" w:hAnsi="Arial" w:cs="Arial"/>
          <w:sz w:val="20"/>
          <w:szCs w:val="20"/>
        </w:rPr>
      </w:pPr>
      <w:r w:rsidRPr="006746D7">
        <w:rPr>
          <w:rFonts w:ascii="Arial" w:hAnsi="Arial" w:cs="Arial"/>
          <w:b/>
          <w:sz w:val="20"/>
          <w:szCs w:val="20"/>
        </w:rPr>
        <w:t>Questions?</w:t>
      </w:r>
      <w:r w:rsidR="00EA1088" w:rsidRPr="006746D7">
        <w:rPr>
          <w:rFonts w:ascii="Arial" w:hAnsi="Arial" w:cs="Arial"/>
          <w:sz w:val="20"/>
          <w:szCs w:val="20"/>
        </w:rPr>
        <w:tab/>
      </w:r>
      <w:r w:rsidRPr="006746D7">
        <w:rPr>
          <w:rFonts w:ascii="Arial" w:hAnsi="Arial" w:cs="Arial"/>
          <w:sz w:val="20"/>
          <w:szCs w:val="20"/>
        </w:rPr>
        <w:t xml:space="preserve">Please contact Jennifer Flynn, </w:t>
      </w:r>
      <w:r w:rsidR="00E92C61" w:rsidRPr="006746D7">
        <w:rPr>
          <w:rFonts w:ascii="Arial" w:hAnsi="Arial" w:cs="Arial"/>
          <w:sz w:val="20"/>
          <w:szCs w:val="20"/>
        </w:rPr>
        <w:t xml:space="preserve">CAI’s </w:t>
      </w:r>
      <w:r w:rsidR="002F07C8">
        <w:rPr>
          <w:rFonts w:ascii="Arial" w:hAnsi="Arial" w:cs="Arial"/>
          <w:sz w:val="20"/>
          <w:szCs w:val="20"/>
        </w:rPr>
        <w:t xml:space="preserve">senior director of </w:t>
      </w:r>
      <w:r w:rsidR="00951A3D">
        <w:rPr>
          <w:rFonts w:ascii="Arial" w:hAnsi="Arial" w:cs="Arial"/>
          <w:sz w:val="20"/>
          <w:szCs w:val="20"/>
        </w:rPr>
        <w:t xml:space="preserve">executive and </w:t>
      </w:r>
      <w:r w:rsidR="002F07C8">
        <w:rPr>
          <w:rFonts w:ascii="Arial" w:hAnsi="Arial" w:cs="Arial"/>
          <w:sz w:val="20"/>
          <w:szCs w:val="20"/>
        </w:rPr>
        <w:t xml:space="preserve">board relations, </w:t>
      </w:r>
      <w:r w:rsidR="00405C47">
        <w:rPr>
          <w:rFonts w:ascii="Arial" w:hAnsi="Arial" w:cs="Arial"/>
          <w:sz w:val="20"/>
          <w:szCs w:val="20"/>
        </w:rPr>
        <w:t>via e</w:t>
      </w:r>
      <w:r w:rsidR="00E92C61" w:rsidRPr="006746D7">
        <w:rPr>
          <w:rFonts w:ascii="Arial" w:hAnsi="Arial" w:cs="Arial"/>
          <w:sz w:val="20"/>
          <w:szCs w:val="20"/>
        </w:rPr>
        <w:t xml:space="preserve">mail </w:t>
      </w:r>
      <w:r w:rsidRPr="006746D7">
        <w:rPr>
          <w:rFonts w:ascii="Arial" w:hAnsi="Arial" w:cs="Arial"/>
          <w:sz w:val="20"/>
          <w:szCs w:val="20"/>
        </w:rPr>
        <w:t xml:space="preserve">at </w:t>
      </w:r>
      <w:hyperlink r:id="rId9" w:history="1">
        <w:r w:rsidRPr="006746D7">
          <w:rPr>
            <w:rStyle w:val="Hyperlink"/>
            <w:rFonts w:ascii="Arial" w:hAnsi="Arial" w:cs="Arial"/>
            <w:color w:val="auto"/>
            <w:sz w:val="20"/>
            <w:szCs w:val="20"/>
          </w:rPr>
          <w:t>governance@caionline.org</w:t>
        </w:r>
      </w:hyperlink>
      <w:r w:rsidR="009A1A46" w:rsidRPr="006746D7">
        <w:rPr>
          <w:rFonts w:ascii="Arial" w:hAnsi="Arial" w:cs="Arial"/>
          <w:sz w:val="20"/>
          <w:szCs w:val="20"/>
        </w:rPr>
        <w:t>.</w:t>
      </w:r>
    </w:p>
    <w:sectPr w:rsidR="001A7742" w:rsidRPr="006746D7" w:rsidSect="00E62D2B">
      <w:footerReference w:type="default" r:id="rId10"/>
      <w:pgSz w:w="12240" w:h="15840"/>
      <w:pgMar w:top="720" w:right="1080" w:bottom="72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36D8F" w14:textId="77777777" w:rsidR="00D76C8D" w:rsidRDefault="00D76C8D">
      <w:r>
        <w:separator/>
      </w:r>
    </w:p>
  </w:endnote>
  <w:endnote w:type="continuationSeparator" w:id="0">
    <w:p w14:paraId="3DA14422" w14:textId="77777777" w:rsidR="00D76C8D" w:rsidRDefault="00D76C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65 Medium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7A5EA" w14:textId="3B10A9F6" w:rsidR="00F7781D" w:rsidRPr="003E2278" w:rsidRDefault="00F7781D" w:rsidP="003E2278">
    <w:pPr>
      <w:pStyle w:val="Footer"/>
      <w:tabs>
        <w:tab w:val="clear" w:pos="4320"/>
        <w:tab w:val="clear" w:pos="8640"/>
        <w:tab w:val="right" w:pos="10080"/>
      </w:tabs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20"/>
        <w:szCs w:val="20"/>
      </w:rPr>
      <w:tab/>
    </w:r>
    <w:r w:rsidR="001A1551">
      <w:rPr>
        <w:rFonts w:ascii="Arial" w:hAnsi="Arial" w:cs="Arial"/>
        <w:i/>
        <w:sz w:val="20"/>
        <w:szCs w:val="20"/>
      </w:rPr>
      <w:t>Revis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C5A6F" w14:textId="77777777" w:rsidR="00D76C8D" w:rsidRDefault="00D76C8D">
      <w:r>
        <w:separator/>
      </w:r>
    </w:p>
  </w:footnote>
  <w:footnote w:type="continuationSeparator" w:id="0">
    <w:p w14:paraId="3890D609" w14:textId="77777777" w:rsidR="00D76C8D" w:rsidRDefault="00D76C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rawingGridHorizontalSpacing w:val="11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zUwNTIyN7c0NrFU0lEKTi0uzszPAykwrAUAwqvIfCwAAAA="/>
  </w:docVars>
  <w:rsids>
    <w:rsidRoot w:val="00AF5357"/>
    <w:rsid w:val="00004061"/>
    <w:rsid w:val="000119A0"/>
    <w:rsid w:val="000175B3"/>
    <w:rsid w:val="00026017"/>
    <w:rsid w:val="00027572"/>
    <w:rsid w:val="00033F95"/>
    <w:rsid w:val="000370FE"/>
    <w:rsid w:val="0004257B"/>
    <w:rsid w:val="00044BCB"/>
    <w:rsid w:val="00051054"/>
    <w:rsid w:val="000527C9"/>
    <w:rsid w:val="0005470C"/>
    <w:rsid w:val="00054CE8"/>
    <w:rsid w:val="00055C64"/>
    <w:rsid w:val="00057C12"/>
    <w:rsid w:val="0006056A"/>
    <w:rsid w:val="000634A6"/>
    <w:rsid w:val="00064A83"/>
    <w:rsid w:val="000664F1"/>
    <w:rsid w:val="0007026C"/>
    <w:rsid w:val="00071D82"/>
    <w:rsid w:val="00074722"/>
    <w:rsid w:val="000778EC"/>
    <w:rsid w:val="000820A2"/>
    <w:rsid w:val="000826FB"/>
    <w:rsid w:val="0008411F"/>
    <w:rsid w:val="00084EBD"/>
    <w:rsid w:val="000917E4"/>
    <w:rsid w:val="00092AE0"/>
    <w:rsid w:val="000939DF"/>
    <w:rsid w:val="00094618"/>
    <w:rsid w:val="00096E75"/>
    <w:rsid w:val="000A110A"/>
    <w:rsid w:val="000A1B9A"/>
    <w:rsid w:val="000A4A29"/>
    <w:rsid w:val="000A519C"/>
    <w:rsid w:val="000A58CD"/>
    <w:rsid w:val="000A5DF6"/>
    <w:rsid w:val="000A6855"/>
    <w:rsid w:val="000A6BBA"/>
    <w:rsid w:val="000B65A0"/>
    <w:rsid w:val="000C0C27"/>
    <w:rsid w:val="000C0FDD"/>
    <w:rsid w:val="000C19E3"/>
    <w:rsid w:val="000C21C9"/>
    <w:rsid w:val="000C54FA"/>
    <w:rsid w:val="000C7198"/>
    <w:rsid w:val="000C73D8"/>
    <w:rsid w:val="000E0636"/>
    <w:rsid w:val="000E4192"/>
    <w:rsid w:val="000E560E"/>
    <w:rsid w:val="000E6D37"/>
    <w:rsid w:val="000F032F"/>
    <w:rsid w:val="000F10AA"/>
    <w:rsid w:val="000F28F9"/>
    <w:rsid w:val="000F6208"/>
    <w:rsid w:val="000F7802"/>
    <w:rsid w:val="00103F76"/>
    <w:rsid w:val="0011026B"/>
    <w:rsid w:val="001103DF"/>
    <w:rsid w:val="001108EF"/>
    <w:rsid w:val="00115FE7"/>
    <w:rsid w:val="00116690"/>
    <w:rsid w:val="0011689D"/>
    <w:rsid w:val="00120A2A"/>
    <w:rsid w:val="00121704"/>
    <w:rsid w:val="00124025"/>
    <w:rsid w:val="001268CB"/>
    <w:rsid w:val="001302D4"/>
    <w:rsid w:val="00134A14"/>
    <w:rsid w:val="00137FF9"/>
    <w:rsid w:val="001400D5"/>
    <w:rsid w:val="0014372F"/>
    <w:rsid w:val="0014397D"/>
    <w:rsid w:val="00143ED3"/>
    <w:rsid w:val="001454C6"/>
    <w:rsid w:val="00162516"/>
    <w:rsid w:val="001639A6"/>
    <w:rsid w:val="001655AD"/>
    <w:rsid w:val="00171B82"/>
    <w:rsid w:val="00173FA9"/>
    <w:rsid w:val="00175660"/>
    <w:rsid w:val="00177DD7"/>
    <w:rsid w:val="00177E5A"/>
    <w:rsid w:val="0018154D"/>
    <w:rsid w:val="001820F7"/>
    <w:rsid w:val="00183D66"/>
    <w:rsid w:val="0018420E"/>
    <w:rsid w:val="001877A8"/>
    <w:rsid w:val="00190A16"/>
    <w:rsid w:val="00190A58"/>
    <w:rsid w:val="00193431"/>
    <w:rsid w:val="0019528C"/>
    <w:rsid w:val="001A1551"/>
    <w:rsid w:val="001A2C35"/>
    <w:rsid w:val="001A42EC"/>
    <w:rsid w:val="001A446E"/>
    <w:rsid w:val="001A587E"/>
    <w:rsid w:val="001A7742"/>
    <w:rsid w:val="001A7B40"/>
    <w:rsid w:val="001B23ED"/>
    <w:rsid w:val="001C2C8A"/>
    <w:rsid w:val="001C4362"/>
    <w:rsid w:val="001C45AA"/>
    <w:rsid w:val="001D13E6"/>
    <w:rsid w:val="001D2CC2"/>
    <w:rsid w:val="001E192E"/>
    <w:rsid w:val="001F0906"/>
    <w:rsid w:val="001F3B4D"/>
    <w:rsid w:val="001F7EB8"/>
    <w:rsid w:val="00200BC9"/>
    <w:rsid w:val="00206B68"/>
    <w:rsid w:val="0021267A"/>
    <w:rsid w:val="00214DBB"/>
    <w:rsid w:val="00216B3C"/>
    <w:rsid w:val="00221CCE"/>
    <w:rsid w:val="0022607C"/>
    <w:rsid w:val="002312FA"/>
    <w:rsid w:val="00231467"/>
    <w:rsid w:val="002323DE"/>
    <w:rsid w:val="00234974"/>
    <w:rsid w:val="002353A1"/>
    <w:rsid w:val="00236A26"/>
    <w:rsid w:val="002426B3"/>
    <w:rsid w:val="00245D3B"/>
    <w:rsid w:val="0025001B"/>
    <w:rsid w:val="00250577"/>
    <w:rsid w:val="00250EB2"/>
    <w:rsid w:val="002517DD"/>
    <w:rsid w:val="00253464"/>
    <w:rsid w:val="00254E7F"/>
    <w:rsid w:val="00255C6C"/>
    <w:rsid w:val="00256520"/>
    <w:rsid w:val="0026256A"/>
    <w:rsid w:val="00266CB4"/>
    <w:rsid w:val="00267F02"/>
    <w:rsid w:val="00271525"/>
    <w:rsid w:val="002732AA"/>
    <w:rsid w:val="00273BBC"/>
    <w:rsid w:val="002742A3"/>
    <w:rsid w:val="0027568A"/>
    <w:rsid w:val="00277D3D"/>
    <w:rsid w:val="002854C5"/>
    <w:rsid w:val="00291F2E"/>
    <w:rsid w:val="00291FB3"/>
    <w:rsid w:val="00293637"/>
    <w:rsid w:val="002937E3"/>
    <w:rsid w:val="00294F8D"/>
    <w:rsid w:val="00297ED2"/>
    <w:rsid w:val="002A021B"/>
    <w:rsid w:val="002A1A08"/>
    <w:rsid w:val="002A707D"/>
    <w:rsid w:val="002A7AD4"/>
    <w:rsid w:val="002B08BE"/>
    <w:rsid w:val="002B2D71"/>
    <w:rsid w:val="002C173C"/>
    <w:rsid w:val="002C20D1"/>
    <w:rsid w:val="002C275F"/>
    <w:rsid w:val="002C3B1E"/>
    <w:rsid w:val="002C44BD"/>
    <w:rsid w:val="002C4959"/>
    <w:rsid w:val="002C69A1"/>
    <w:rsid w:val="002C7382"/>
    <w:rsid w:val="002C7495"/>
    <w:rsid w:val="002C7983"/>
    <w:rsid w:val="002D00B2"/>
    <w:rsid w:val="002D2D19"/>
    <w:rsid w:val="002D47BE"/>
    <w:rsid w:val="002E0DCE"/>
    <w:rsid w:val="002E43A6"/>
    <w:rsid w:val="002E52B4"/>
    <w:rsid w:val="002E5E1F"/>
    <w:rsid w:val="002F07C8"/>
    <w:rsid w:val="002F5787"/>
    <w:rsid w:val="002F5796"/>
    <w:rsid w:val="002F5C09"/>
    <w:rsid w:val="002F7124"/>
    <w:rsid w:val="002F7737"/>
    <w:rsid w:val="002F7DCF"/>
    <w:rsid w:val="00302736"/>
    <w:rsid w:val="00305333"/>
    <w:rsid w:val="00305FBC"/>
    <w:rsid w:val="00306EF5"/>
    <w:rsid w:val="00310954"/>
    <w:rsid w:val="003122A6"/>
    <w:rsid w:val="0031232B"/>
    <w:rsid w:val="00316106"/>
    <w:rsid w:val="00317539"/>
    <w:rsid w:val="00320D46"/>
    <w:rsid w:val="00321ED5"/>
    <w:rsid w:val="003313BA"/>
    <w:rsid w:val="0033269B"/>
    <w:rsid w:val="003329D1"/>
    <w:rsid w:val="00334C4D"/>
    <w:rsid w:val="00334DB6"/>
    <w:rsid w:val="00334E48"/>
    <w:rsid w:val="00334F47"/>
    <w:rsid w:val="003412E4"/>
    <w:rsid w:val="0034219C"/>
    <w:rsid w:val="003428F3"/>
    <w:rsid w:val="00346173"/>
    <w:rsid w:val="003473F9"/>
    <w:rsid w:val="00354D35"/>
    <w:rsid w:val="0036013A"/>
    <w:rsid w:val="00363347"/>
    <w:rsid w:val="00373982"/>
    <w:rsid w:val="00376333"/>
    <w:rsid w:val="0037680B"/>
    <w:rsid w:val="00376A40"/>
    <w:rsid w:val="003809DF"/>
    <w:rsid w:val="00393515"/>
    <w:rsid w:val="003B4B3A"/>
    <w:rsid w:val="003C1601"/>
    <w:rsid w:val="003C1BE0"/>
    <w:rsid w:val="003C2B2F"/>
    <w:rsid w:val="003D008C"/>
    <w:rsid w:val="003D6107"/>
    <w:rsid w:val="003D7AFC"/>
    <w:rsid w:val="003E0862"/>
    <w:rsid w:val="003E0FCD"/>
    <w:rsid w:val="003E2278"/>
    <w:rsid w:val="003E2A62"/>
    <w:rsid w:val="003F317C"/>
    <w:rsid w:val="00400595"/>
    <w:rsid w:val="004055AD"/>
    <w:rsid w:val="00405C47"/>
    <w:rsid w:val="00407920"/>
    <w:rsid w:val="00407CF0"/>
    <w:rsid w:val="00413F24"/>
    <w:rsid w:val="0041469A"/>
    <w:rsid w:val="00420D43"/>
    <w:rsid w:val="00421C24"/>
    <w:rsid w:val="00422ECC"/>
    <w:rsid w:val="00427BC1"/>
    <w:rsid w:val="00431A39"/>
    <w:rsid w:val="00432CE4"/>
    <w:rsid w:val="00440BA4"/>
    <w:rsid w:val="00453D9F"/>
    <w:rsid w:val="00456720"/>
    <w:rsid w:val="004671B2"/>
    <w:rsid w:val="004800A0"/>
    <w:rsid w:val="00480AB0"/>
    <w:rsid w:val="004819CB"/>
    <w:rsid w:val="0048300E"/>
    <w:rsid w:val="00483953"/>
    <w:rsid w:val="00485143"/>
    <w:rsid w:val="00485E73"/>
    <w:rsid w:val="00486563"/>
    <w:rsid w:val="00492F53"/>
    <w:rsid w:val="0049450B"/>
    <w:rsid w:val="00497816"/>
    <w:rsid w:val="00497A15"/>
    <w:rsid w:val="004A0E80"/>
    <w:rsid w:val="004A2438"/>
    <w:rsid w:val="004A2F5F"/>
    <w:rsid w:val="004A35E5"/>
    <w:rsid w:val="004A4F8B"/>
    <w:rsid w:val="004B0C1D"/>
    <w:rsid w:val="004B6B04"/>
    <w:rsid w:val="004B7916"/>
    <w:rsid w:val="004C134D"/>
    <w:rsid w:val="004C3CAC"/>
    <w:rsid w:val="004C5881"/>
    <w:rsid w:val="004C5A74"/>
    <w:rsid w:val="004C619F"/>
    <w:rsid w:val="004D2630"/>
    <w:rsid w:val="004D286C"/>
    <w:rsid w:val="004D3DD2"/>
    <w:rsid w:val="004D459B"/>
    <w:rsid w:val="004D7D02"/>
    <w:rsid w:val="004E13CD"/>
    <w:rsid w:val="004E234E"/>
    <w:rsid w:val="004E30D3"/>
    <w:rsid w:val="004E6605"/>
    <w:rsid w:val="004E717A"/>
    <w:rsid w:val="004F0CEE"/>
    <w:rsid w:val="004F67E6"/>
    <w:rsid w:val="005002E2"/>
    <w:rsid w:val="00503012"/>
    <w:rsid w:val="00512D7F"/>
    <w:rsid w:val="00523990"/>
    <w:rsid w:val="00523C7D"/>
    <w:rsid w:val="00525D72"/>
    <w:rsid w:val="00527FE0"/>
    <w:rsid w:val="005339D5"/>
    <w:rsid w:val="0053588E"/>
    <w:rsid w:val="00543734"/>
    <w:rsid w:val="00557277"/>
    <w:rsid w:val="00567E79"/>
    <w:rsid w:val="00570C62"/>
    <w:rsid w:val="00571B2F"/>
    <w:rsid w:val="00571D50"/>
    <w:rsid w:val="00572335"/>
    <w:rsid w:val="00572ADB"/>
    <w:rsid w:val="005766F1"/>
    <w:rsid w:val="00576AD0"/>
    <w:rsid w:val="00581E97"/>
    <w:rsid w:val="00582515"/>
    <w:rsid w:val="00583380"/>
    <w:rsid w:val="005868C9"/>
    <w:rsid w:val="00586B28"/>
    <w:rsid w:val="00596974"/>
    <w:rsid w:val="005969BD"/>
    <w:rsid w:val="00597D93"/>
    <w:rsid w:val="005A1C55"/>
    <w:rsid w:val="005A35E2"/>
    <w:rsid w:val="005A3A21"/>
    <w:rsid w:val="005A6F5B"/>
    <w:rsid w:val="005B0714"/>
    <w:rsid w:val="005B0D56"/>
    <w:rsid w:val="005C096A"/>
    <w:rsid w:val="005C3F97"/>
    <w:rsid w:val="005D204C"/>
    <w:rsid w:val="005D447F"/>
    <w:rsid w:val="005E5575"/>
    <w:rsid w:val="005E655C"/>
    <w:rsid w:val="005F0331"/>
    <w:rsid w:val="005F29B2"/>
    <w:rsid w:val="005F47A1"/>
    <w:rsid w:val="005F5D99"/>
    <w:rsid w:val="00602DB2"/>
    <w:rsid w:val="0060469E"/>
    <w:rsid w:val="00606CE9"/>
    <w:rsid w:val="00611438"/>
    <w:rsid w:val="006143E5"/>
    <w:rsid w:val="00614C46"/>
    <w:rsid w:val="00614FEC"/>
    <w:rsid w:val="0061540D"/>
    <w:rsid w:val="006205E1"/>
    <w:rsid w:val="0062503F"/>
    <w:rsid w:val="006275B9"/>
    <w:rsid w:val="00634689"/>
    <w:rsid w:val="00635924"/>
    <w:rsid w:val="006408D4"/>
    <w:rsid w:val="00642956"/>
    <w:rsid w:val="0065135D"/>
    <w:rsid w:val="00654407"/>
    <w:rsid w:val="006557DF"/>
    <w:rsid w:val="0065689C"/>
    <w:rsid w:val="006601B1"/>
    <w:rsid w:val="00660A5B"/>
    <w:rsid w:val="006638A9"/>
    <w:rsid w:val="00665A68"/>
    <w:rsid w:val="00665AC7"/>
    <w:rsid w:val="00666A90"/>
    <w:rsid w:val="00666CFF"/>
    <w:rsid w:val="00670FE4"/>
    <w:rsid w:val="00671274"/>
    <w:rsid w:val="00672D02"/>
    <w:rsid w:val="00673720"/>
    <w:rsid w:val="006744B8"/>
    <w:rsid w:val="006746D7"/>
    <w:rsid w:val="0067594C"/>
    <w:rsid w:val="0068267B"/>
    <w:rsid w:val="00683A54"/>
    <w:rsid w:val="00687C76"/>
    <w:rsid w:val="00690AFA"/>
    <w:rsid w:val="00697CF7"/>
    <w:rsid w:val="00697DA6"/>
    <w:rsid w:val="006A127A"/>
    <w:rsid w:val="006A43E6"/>
    <w:rsid w:val="006A60BD"/>
    <w:rsid w:val="006B3715"/>
    <w:rsid w:val="006C1976"/>
    <w:rsid w:val="006C45F4"/>
    <w:rsid w:val="006C4685"/>
    <w:rsid w:val="006C4C75"/>
    <w:rsid w:val="006C4EDF"/>
    <w:rsid w:val="006D4BCE"/>
    <w:rsid w:val="006E4D4D"/>
    <w:rsid w:val="006F2EC9"/>
    <w:rsid w:val="006F3CDC"/>
    <w:rsid w:val="006F7422"/>
    <w:rsid w:val="00702619"/>
    <w:rsid w:val="00703947"/>
    <w:rsid w:val="007044A4"/>
    <w:rsid w:val="00704921"/>
    <w:rsid w:val="0070750A"/>
    <w:rsid w:val="00707D3F"/>
    <w:rsid w:val="007106B9"/>
    <w:rsid w:val="0071136E"/>
    <w:rsid w:val="007145F8"/>
    <w:rsid w:val="0071564C"/>
    <w:rsid w:val="00715BD2"/>
    <w:rsid w:val="00721D8F"/>
    <w:rsid w:val="00727EB7"/>
    <w:rsid w:val="00734D9E"/>
    <w:rsid w:val="007422A7"/>
    <w:rsid w:val="00745958"/>
    <w:rsid w:val="00746B9F"/>
    <w:rsid w:val="0075138A"/>
    <w:rsid w:val="007518E3"/>
    <w:rsid w:val="00752880"/>
    <w:rsid w:val="00752C53"/>
    <w:rsid w:val="00753C04"/>
    <w:rsid w:val="00754539"/>
    <w:rsid w:val="007562F2"/>
    <w:rsid w:val="00757267"/>
    <w:rsid w:val="00757B8B"/>
    <w:rsid w:val="00760C14"/>
    <w:rsid w:val="00761148"/>
    <w:rsid w:val="00761BBA"/>
    <w:rsid w:val="00766846"/>
    <w:rsid w:val="00770C59"/>
    <w:rsid w:val="007715E4"/>
    <w:rsid w:val="00771BDF"/>
    <w:rsid w:val="00780E46"/>
    <w:rsid w:val="007865D2"/>
    <w:rsid w:val="0078759C"/>
    <w:rsid w:val="00796BCA"/>
    <w:rsid w:val="00796D11"/>
    <w:rsid w:val="007A28A6"/>
    <w:rsid w:val="007B15A4"/>
    <w:rsid w:val="007B1610"/>
    <w:rsid w:val="007B1807"/>
    <w:rsid w:val="007B1A53"/>
    <w:rsid w:val="007B297B"/>
    <w:rsid w:val="007B45B8"/>
    <w:rsid w:val="007B486C"/>
    <w:rsid w:val="007C2B21"/>
    <w:rsid w:val="007C4839"/>
    <w:rsid w:val="007C6C1E"/>
    <w:rsid w:val="007C6E8A"/>
    <w:rsid w:val="007D1D82"/>
    <w:rsid w:val="007D2A81"/>
    <w:rsid w:val="007D2EEB"/>
    <w:rsid w:val="007E14F7"/>
    <w:rsid w:val="007F0143"/>
    <w:rsid w:val="007F0528"/>
    <w:rsid w:val="007F2CD8"/>
    <w:rsid w:val="007F3C44"/>
    <w:rsid w:val="007F566D"/>
    <w:rsid w:val="007F707B"/>
    <w:rsid w:val="008011A7"/>
    <w:rsid w:val="008030A9"/>
    <w:rsid w:val="008047A5"/>
    <w:rsid w:val="0081603A"/>
    <w:rsid w:val="0081746C"/>
    <w:rsid w:val="008235E6"/>
    <w:rsid w:val="0082388D"/>
    <w:rsid w:val="0082561A"/>
    <w:rsid w:val="0083055F"/>
    <w:rsid w:val="00830820"/>
    <w:rsid w:val="0083107D"/>
    <w:rsid w:val="0083409D"/>
    <w:rsid w:val="00837E90"/>
    <w:rsid w:val="008423CF"/>
    <w:rsid w:val="00844695"/>
    <w:rsid w:val="008454E7"/>
    <w:rsid w:val="00847B05"/>
    <w:rsid w:val="00851B42"/>
    <w:rsid w:val="008524FC"/>
    <w:rsid w:val="00853295"/>
    <w:rsid w:val="00856C0C"/>
    <w:rsid w:val="00856D5C"/>
    <w:rsid w:val="00865557"/>
    <w:rsid w:val="008674B5"/>
    <w:rsid w:val="008700D7"/>
    <w:rsid w:val="00871688"/>
    <w:rsid w:val="00872518"/>
    <w:rsid w:val="00874CE0"/>
    <w:rsid w:val="0089006F"/>
    <w:rsid w:val="0089046C"/>
    <w:rsid w:val="008933BE"/>
    <w:rsid w:val="008A1FD1"/>
    <w:rsid w:val="008A3CF8"/>
    <w:rsid w:val="008A4BDB"/>
    <w:rsid w:val="008A5201"/>
    <w:rsid w:val="008A68EB"/>
    <w:rsid w:val="008B12D7"/>
    <w:rsid w:val="008B1B9A"/>
    <w:rsid w:val="008B285E"/>
    <w:rsid w:val="008B2D22"/>
    <w:rsid w:val="008B4082"/>
    <w:rsid w:val="008B72F0"/>
    <w:rsid w:val="008B77FC"/>
    <w:rsid w:val="008C28C0"/>
    <w:rsid w:val="008C39EB"/>
    <w:rsid w:val="008C6C8D"/>
    <w:rsid w:val="008D458A"/>
    <w:rsid w:val="008E15DF"/>
    <w:rsid w:val="008E745D"/>
    <w:rsid w:val="008F5F40"/>
    <w:rsid w:val="008F7266"/>
    <w:rsid w:val="008F7CE2"/>
    <w:rsid w:val="00900ECF"/>
    <w:rsid w:val="00901E06"/>
    <w:rsid w:val="00904BF9"/>
    <w:rsid w:val="009067F6"/>
    <w:rsid w:val="00906DB6"/>
    <w:rsid w:val="009113D0"/>
    <w:rsid w:val="0091234F"/>
    <w:rsid w:val="00914FCB"/>
    <w:rsid w:val="0092210C"/>
    <w:rsid w:val="009228A0"/>
    <w:rsid w:val="00923E4B"/>
    <w:rsid w:val="00923EBF"/>
    <w:rsid w:val="0093338A"/>
    <w:rsid w:val="00934C9C"/>
    <w:rsid w:val="009429B2"/>
    <w:rsid w:val="009429F8"/>
    <w:rsid w:val="009471F1"/>
    <w:rsid w:val="00947EC8"/>
    <w:rsid w:val="00951A3D"/>
    <w:rsid w:val="0095247E"/>
    <w:rsid w:val="00954925"/>
    <w:rsid w:val="0095766F"/>
    <w:rsid w:val="00960194"/>
    <w:rsid w:val="00960404"/>
    <w:rsid w:val="00960767"/>
    <w:rsid w:val="00962610"/>
    <w:rsid w:val="009649E7"/>
    <w:rsid w:val="00967B31"/>
    <w:rsid w:val="00970F68"/>
    <w:rsid w:val="00971835"/>
    <w:rsid w:val="009730CA"/>
    <w:rsid w:val="0097568D"/>
    <w:rsid w:val="00980C3F"/>
    <w:rsid w:val="00984D1E"/>
    <w:rsid w:val="009869F4"/>
    <w:rsid w:val="00991C0B"/>
    <w:rsid w:val="00993877"/>
    <w:rsid w:val="00994A27"/>
    <w:rsid w:val="00996C9F"/>
    <w:rsid w:val="009A1A46"/>
    <w:rsid w:val="009A2919"/>
    <w:rsid w:val="009B0004"/>
    <w:rsid w:val="009B0612"/>
    <w:rsid w:val="009B0658"/>
    <w:rsid w:val="009B08F7"/>
    <w:rsid w:val="009B270C"/>
    <w:rsid w:val="009C0C13"/>
    <w:rsid w:val="009C1BB2"/>
    <w:rsid w:val="009C2101"/>
    <w:rsid w:val="009C480E"/>
    <w:rsid w:val="009C7F8C"/>
    <w:rsid w:val="009D1B61"/>
    <w:rsid w:val="009E232A"/>
    <w:rsid w:val="009E5ABE"/>
    <w:rsid w:val="009F1195"/>
    <w:rsid w:val="009F1687"/>
    <w:rsid w:val="009F44ED"/>
    <w:rsid w:val="00A020B3"/>
    <w:rsid w:val="00A03259"/>
    <w:rsid w:val="00A03693"/>
    <w:rsid w:val="00A05541"/>
    <w:rsid w:val="00A06E24"/>
    <w:rsid w:val="00A07723"/>
    <w:rsid w:val="00A11304"/>
    <w:rsid w:val="00A1549C"/>
    <w:rsid w:val="00A21AD6"/>
    <w:rsid w:val="00A220D9"/>
    <w:rsid w:val="00A30D55"/>
    <w:rsid w:val="00A31551"/>
    <w:rsid w:val="00A3498A"/>
    <w:rsid w:val="00A432E2"/>
    <w:rsid w:val="00A469EF"/>
    <w:rsid w:val="00A5126F"/>
    <w:rsid w:val="00A561DF"/>
    <w:rsid w:val="00A6216B"/>
    <w:rsid w:val="00A63299"/>
    <w:rsid w:val="00A66445"/>
    <w:rsid w:val="00A67698"/>
    <w:rsid w:val="00A734FA"/>
    <w:rsid w:val="00A735CC"/>
    <w:rsid w:val="00A74B2F"/>
    <w:rsid w:val="00A829CD"/>
    <w:rsid w:val="00A832E0"/>
    <w:rsid w:val="00A834CC"/>
    <w:rsid w:val="00A84FB1"/>
    <w:rsid w:val="00A85CC6"/>
    <w:rsid w:val="00A86040"/>
    <w:rsid w:val="00A8672F"/>
    <w:rsid w:val="00AA0F99"/>
    <w:rsid w:val="00AA1813"/>
    <w:rsid w:val="00AA6158"/>
    <w:rsid w:val="00AB01BF"/>
    <w:rsid w:val="00AB47FC"/>
    <w:rsid w:val="00AB58C6"/>
    <w:rsid w:val="00AC010E"/>
    <w:rsid w:val="00AD18BA"/>
    <w:rsid w:val="00AE1A94"/>
    <w:rsid w:val="00AE7BC6"/>
    <w:rsid w:val="00AF4C65"/>
    <w:rsid w:val="00AF4D30"/>
    <w:rsid w:val="00AF4E91"/>
    <w:rsid w:val="00AF5357"/>
    <w:rsid w:val="00AF695C"/>
    <w:rsid w:val="00B00BB6"/>
    <w:rsid w:val="00B02E30"/>
    <w:rsid w:val="00B06967"/>
    <w:rsid w:val="00B06FB4"/>
    <w:rsid w:val="00B113CD"/>
    <w:rsid w:val="00B1147F"/>
    <w:rsid w:val="00B12EA4"/>
    <w:rsid w:val="00B2242C"/>
    <w:rsid w:val="00B256D0"/>
    <w:rsid w:val="00B25F4D"/>
    <w:rsid w:val="00B31C9E"/>
    <w:rsid w:val="00B322C4"/>
    <w:rsid w:val="00B339FF"/>
    <w:rsid w:val="00B37E8E"/>
    <w:rsid w:val="00B4184C"/>
    <w:rsid w:val="00B442F6"/>
    <w:rsid w:val="00B44EC1"/>
    <w:rsid w:val="00B4609A"/>
    <w:rsid w:val="00B4753C"/>
    <w:rsid w:val="00B51AA9"/>
    <w:rsid w:val="00B5227B"/>
    <w:rsid w:val="00B52BC0"/>
    <w:rsid w:val="00B548E9"/>
    <w:rsid w:val="00B610B7"/>
    <w:rsid w:val="00B61E6F"/>
    <w:rsid w:val="00B75C6D"/>
    <w:rsid w:val="00B80ED4"/>
    <w:rsid w:val="00B841FE"/>
    <w:rsid w:val="00B85359"/>
    <w:rsid w:val="00B8643E"/>
    <w:rsid w:val="00B932E6"/>
    <w:rsid w:val="00B93781"/>
    <w:rsid w:val="00BA3DC2"/>
    <w:rsid w:val="00BA5A2F"/>
    <w:rsid w:val="00BA6B60"/>
    <w:rsid w:val="00BB0EEB"/>
    <w:rsid w:val="00BB4260"/>
    <w:rsid w:val="00BB785F"/>
    <w:rsid w:val="00BC3545"/>
    <w:rsid w:val="00BC57EB"/>
    <w:rsid w:val="00BC7AA2"/>
    <w:rsid w:val="00BD3002"/>
    <w:rsid w:val="00BE062B"/>
    <w:rsid w:val="00BE13B3"/>
    <w:rsid w:val="00BE4E89"/>
    <w:rsid w:val="00BE5874"/>
    <w:rsid w:val="00BE70B6"/>
    <w:rsid w:val="00BE7DD6"/>
    <w:rsid w:val="00BF509F"/>
    <w:rsid w:val="00C03250"/>
    <w:rsid w:val="00C0408B"/>
    <w:rsid w:val="00C076FF"/>
    <w:rsid w:val="00C10565"/>
    <w:rsid w:val="00C119BE"/>
    <w:rsid w:val="00C14D07"/>
    <w:rsid w:val="00C150E2"/>
    <w:rsid w:val="00C166FD"/>
    <w:rsid w:val="00C1793D"/>
    <w:rsid w:val="00C24B2D"/>
    <w:rsid w:val="00C37AAD"/>
    <w:rsid w:val="00C37CD7"/>
    <w:rsid w:val="00C4055A"/>
    <w:rsid w:val="00C411FC"/>
    <w:rsid w:val="00C43F68"/>
    <w:rsid w:val="00C44B0D"/>
    <w:rsid w:val="00C452A6"/>
    <w:rsid w:val="00C47D54"/>
    <w:rsid w:val="00C52134"/>
    <w:rsid w:val="00C549F8"/>
    <w:rsid w:val="00C568D0"/>
    <w:rsid w:val="00C63093"/>
    <w:rsid w:val="00C644D4"/>
    <w:rsid w:val="00C64E89"/>
    <w:rsid w:val="00C66030"/>
    <w:rsid w:val="00C72337"/>
    <w:rsid w:val="00C732EB"/>
    <w:rsid w:val="00C81B45"/>
    <w:rsid w:val="00C824CD"/>
    <w:rsid w:val="00C83DD6"/>
    <w:rsid w:val="00C8683B"/>
    <w:rsid w:val="00C94BE1"/>
    <w:rsid w:val="00C95B2D"/>
    <w:rsid w:val="00C976EE"/>
    <w:rsid w:val="00C97FA7"/>
    <w:rsid w:val="00CA005B"/>
    <w:rsid w:val="00CA09EF"/>
    <w:rsid w:val="00CA700F"/>
    <w:rsid w:val="00CB09D1"/>
    <w:rsid w:val="00CB1C5F"/>
    <w:rsid w:val="00CB3C5D"/>
    <w:rsid w:val="00CB45BD"/>
    <w:rsid w:val="00CB6958"/>
    <w:rsid w:val="00CB6D0C"/>
    <w:rsid w:val="00CC3441"/>
    <w:rsid w:val="00CC35F0"/>
    <w:rsid w:val="00CD2CF6"/>
    <w:rsid w:val="00CD3645"/>
    <w:rsid w:val="00CD3687"/>
    <w:rsid w:val="00CD462C"/>
    <w:rsid w:val="00CD5FCE"/>
    <w:rsid w:val="00CD6EF3"/>
    <w:rsid w:val="00CE0EFC"/>
    <w:rsid w:val="00CF1792"/>
    <w:rsid w:val="00CF1D3B"/>
    <w:rsid w:val="00CF34DD"/>
    <w:rsid w:val="00CF49AC"/>
    <w:rsid w:val="00D0211B"/>
    <w:rsid w:val="00D0625C"/>
    <w:rsid w:val="00D07E27"/>
    <w:rsid w:val="00D1264B"/>
    <w:rsid w:val="00D134EF"/>
    <w:rsid w:val="00D22CF9"/>
    <w:rsid w:val="00D23849"/>
    <w:rsid w:val="00D24C61"/>
    <w:rsid w:val="00D35F4E"/>
    <w:rsid w:val="00D36163"/>
    <w:rsid w:val="00D362F0"/>
    <w:rsid w:val="00D36A09"/>
    <w:rsid w:val="00D42B55"/>
    <w:rsid w:val="00D44E89"/>
    <w:rsid w:val="00D46C25"/>
    <w:rsid w:val="00D5417A"/>
    <w:rsid w:val="00D559DC"/>
    <w:rsid w:val="00D612DA"/>
    <w:rsid w:val="00D702E5"/>
    <w:rsid w:val="00D713DB"/>
    <w:rsid w:val="00D76C8D"/>
    <w:rsid w:val="00D77DE6"/>
    <w:rsid w:val="00D82CE6"/>
    <w:rsid w:val="00D87A27"/>
    <w:rsid w:val="00D87B50"/>
    <w:rsid w:val="00D91235"/>
    <w:rsid w:val="00D91676"/>
    <w:rsid w:val="00D920CE"/>
    <w:rsid w:val="00D949D8"/>
    <w:rsid w:val="00D958F7"/>
    <w:rsid w:val="00D961AC"/>
    <w:rsid w:val="00D9648B"/>
    <w:rsid w:val="00DA4859"/>
    <w:rsid w:val="00DA487A"/>
    <w:rsid w:val="00DA6F5A"/>
    <w:rsid w:val="00DA7D40"/>
    <w:rsid w:val="00DB370F"/>
    <w:rsid w:val="00DB3732"/>
    <w:rsid w:val="00DB41D6"/>
    <w:rsid w:val="00DB5F06"/>
    <w:rsid w:val="00DB75FE"/>
    <w:rsid w:val="00DC335A"/>
    <w:rsid w:val="00DC5E8D"/>
    <w:rsid w:val="00DD01AA"/>
    <w:rsid w:val="00DE20A8"/>
    <w:rsid w:val="00DE3371"/>
    <w:rsid w:val="00DE4840"/>
    <w:rsid w:val="00DE53FD"/>
    <w:rsid w:val="00DE5663"/>
    <w:rsid w:val="00DF51A4"/>
    <w:rsid w:val="00DF719A"/>
    <w:rsid w:val="00E053F6"/>
    <w:rsid w:val="00E060C9"/>
    <w:rsid w:val="00E06AAF"/>
    <w:rsid w:val="00E07604"/>
    <w:rsid w:val="00E07E11"/>
    <w:rsid w:val="00E127A9"/>
    <w:rsid w:val="00E1569D"/>
    <w:rsid w:val="00E17AE9"/>
    <w:rsid w:val="00E213FE"/>
    <w:rsid w:val="00E22415"/>
    <w:rsid w:val="00E2423C"/>
    <w:rsid w:val="00E249E4"/>
    <w:rsid w:val="00E330C7"/>
    <w:rsid w:val="00E33193"/>
    <w:rsid w:val="00E3386E"/>
    <w:rsid w:val="00E33EA1"/>
    <w:rsid w:val="00E357A6"/>
    <w:rsid w:val="00E3645A"/>
    <w:rsid w:val="00E36630"/>
    <w:rsid w:val="00E37F2D"/>
    <w:rsid w:val="00E56D9F"/>
    <w:rsid w:val="00E57E20"/>
    <w:rsid w:val="00E60A08"/>
    <w:rsid w:val="00E62D2B"/>
    <w:rsid w:val="00E64458"/>
    <w:rsid w:val="00E673CB"/>
    <w:rsid w:val="00E71D0D"/>
    <w:rsid w:val="00E73AEC"/>
    <w:rsid w:val="00E74ED0"/>
    <w:rsid w:val="00E756C5"/>
    <w:rsid w:val="00E7599A"/>
    <w:rsid w:val="00E82931"/>
    <w:rsid w:val="00E82C56"/>
    <w:rsid w:val="00E832AF"/>
    <w:rsid w:val="00E86F7C"/>
    <w:rsid w:val="00E92C61"/>
    <w:rsid w:val="00E943B0"/>
    <w:rsid w:val="00E96444"/>
    <w:rsid w:val="00E97DCE"/>
    <w:rsid w:val="00EA042A"/>
    <w:rsid w:val="00EA1088"/>
    <w:rsid w:val="00EA29D3"/>
    <w:rsid w:val="00EA465F"/>
    <w:rsid w:val="00EB02A5"/>
    <w:rsid w:val="00EB2D86"/>
    <w:rsid w:val="00EB2D98"/>
    <w:rsid w:val="00EB4043"/>
    <w:rsid w:val="00EB5BD3"/>
    <w:rsid w:val="00EC2250"/>
    <w:rsid w:val="00EC23E1"/>
    <w:rsid w:val="00EC51A0"/>
    <w:rsid w:val="00ED0ED8"/>
    <w:rsid w:val="00ED1656"/>
    <w:rsid w:val="00ED421B"/>
    <w:rsid w:val="00ED49FE"/>
    <w:rsid w:val="00ED5F25"/>
    <w:rsid w:val="00ED6499"/>
    <w:rsid w:val="00ED7C22"/>
    <w:rsid w:val="00EE07DD"/>
    <w:rsid w:val="00EE401A"/>
    <w:rsid w:val="00EE4F22"/>
    <w:rsid w:val="00EE5A97"/>
    <w:rsid w:val="00EE709D"/>
    <w:rsid w:val="00EF155F"/>
    <w:rsid w:val="00EF2B75"/>
    <w:rsid w:val="00EF63FD"/>
    <w:rsid w:val="00EF74E2"/>
    <w:rsid w:val="00F01A4C"/>
    <w:rsid w:val="00F037D2"/>
    <w:rsid w:val="00F047CE"/>
    <w:rsid w:val="00F05027"/>
    <w:rsid w:val="00F055C6"/>
    <w:rsid w:val="00F06B98"/>
    <w:rsid w:val="00F11A74"/>
    <w:rsid w:val="00F13958"/>
    <w:rsid w:val="00F1790D"/>
    <w:rsid w:val="00F2257F"/>
    <w:rsid w:val="00F225F7"/>
    <w:rsid w:val="00F24494"/>
    <w:rsid w:val="00F2689F"/>
    <w:rsid w:val="00F27909"/>
    <w:rsid w:val="00F32177"/>
    <w:rsid w:val="00F33E99"/>
    <w:rsid w:val="00F41C6B"/>
    <w:rsid w:val="00F477F2"/>
    <w:rsid w:val="00F53513"/>
    <w:rsid w:val="00F57CC2"/>
    <w:rsid w:val="00F6038B"/>
    <w:rsid w:val="00F621B0"/>
    <w:rsid w:val="00F647A2"/>
    <w:rsid w:val="00F67A57"/>
    <w:rsid w:val="00F760F9"/>
    <w:rsid w:val="00F761C1"/>
    <w:rsid w:val="00F7781D"/>
    <w:rsid w:val="00F82B8E"/>
    <w:rsid w:val="00F86476"/>
    <w:rsid w:val="00F86544"/>
    <w:rsid w:val="00F874D2"/>
    <w:rsid w:val="00F917FB"/>
    <w:rsid w:val="00F93756"/>
    <w:rsid w:val="00F97C6A"/>
    <w:rsid w:val="00FA4251"/>
    <w:rsid w:val="00FA46C8"/>
    <w:rsid w:val="00FA79BA"/>
    <w:rsid w:val="00FB2603"/>
    <w:rsid w:val="00FC00A0"/>
    <w:rsid w:val="00FC1905"/>
    <w:rsid w:val="00FC3175"/>
    <w:rsid w:val="00FC3770"/>
    <w:rsid w:val="00FC4484"/>
    <w:rsid w:val="00FC5DBE"/>
    <w:rsid w:val="00FD0BE3"/>
    <w:rsid w:val="00FE0AA3"/>
    <w:rsid w:val="00FE1B01"/>
    <w:rsid w:val="00FF08AF"/>
    <w:rsid w:val="00FF4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784842"/>
  <w15:chartTrackingRefBased/>
  <w15:docId w15:val="{6BF23A3E-1340-4A71-818B-057E72D43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5357"/>
    <w:rPr>
      <w:rFonts w:ascii="Avenir 65 Medium" w:hAnsi="Avenir 65 Medium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DB6"/>
    <w:rPr>
      <w:color w:val="0000FF"/>
      <w:u w:val="single"/>
    </w:rPr>
  </w:style>
  <w:style w:type="paragraph" w:styleId="Header">
    <w:name w:val="header"/>
    <w:basedOn w:val="Normal"/>
    <w:rsid w:val="004F0CE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F0CE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A7742"/>
  </w:style>
  <w:style w:type="character" w:styleId="FollowedHyperlink">
    <w:name w:val="FollowedHyperlink"/>
    <w:rsid w:val="00297ED2"/>
    <w:rPr>
      <w:color w:val="800080"/>
      <w:u w:val="single"/>
    </w:rPr>
  </w:style>
  <w:style w:type="character" w:styleId="PlaceholderText">
    <w:name w:val="Placeholder Text"/>
    <w:uiPriority w:val="99"/>
    <w:semiHidden/>
    <w:rsid w:val="00583380"/>
    <w:rPr>
      <w:color w:val="808080"/>
    </w:rPr>
  </w:style>
  <w:style w:type="paragraph" w:styleId="BalloonText">
    <w:name w:val="Balloon Text"/>
    <w:basedOn w:val="Normal"/>
    <w:link w:val="BalloonTextChar"/>
    <w:rsid w:val="005833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8338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vernance@caionline.org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governance@caionline.org" TargetMode="Externa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Legislative Yearbook" ma:contentTypeID="0x0101009E43F221D4DEE840BC4F20675016264C00AE8D909A1D9ED44C87F7A52EC0C0655B" ma:contentTypeVersion="5" ma:contentTypeDescription="" ma:contentTypeScope="" ma:versionID="3989d52a364cbcd12f8662b0fa67552f">
  <xsd:schema xmlns:xsd="http://www.w3.org/2001/XMLSchema" xmlns:xs="http://www.w3.org/2001/XMLSchema" xmlns:p="http://schemas.microsoft.com/office/2006/metadata/properties" xmlns:ns2="b70ac034-5ff6-4be4-b0a4-8fbdb55097d0" targetNamespace="http://schemas.microsoft.com/office/2006/metadata/properties" ma:root="true" ma:fieldsID="c32e73111942a650e1309884e0971a2d" ns2:_="">
    <xsd:import namespace="b70ac034-5ff6-4be4-b0a4-8fbdb55097d0"/>
    <xsd:element name="properties">
      <xsd:complexType>
        <xsd:sequence>
          <xsd:element name="documentManagement">
            <xsd:complexType>
              <xsd:all>
                <xsd:element ref="ns2:caiIssueYear" minOccurs="0"/>
                <xsd:element ref="ns2:Yearbook_x0020_Document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0ac034-5ff6-4be4-b0a4-8fbdb55097d0" elementFormDefault="qualified">
    <xsd:import namespace="http://schemas.microsoft.com/office/2006/documentManagement/types"/>
    <xsd:import namespace="http://schemas.microsoft.com/office/infopath/2007/PartnerControls"/>
    <xsd:element name="caiIssueYear" ma:index="8" nillable="true" ma:displayName="Legislative Year" ma:format="Dropdown" ma:internalName="caiIssueYear">
      <xsd:simpleType>
        <xsd:restriction base="dms:Choice">
          <xsd:enumeration value="1980"/>
          <xsd:enumeration value="1981"/>
          <xsd:enumeration value="1982"/>
          <xsd:enumeration value="1983"/>
          <xsd:enumeration value="1984"/>
          <xsd:enumeration value="1985"/>
          <xsd:enumeration value="1986"/>
          <xsd:enumeration value="1987"/>
          <xsd:enumeration value="1988"/>
          <xsd:enumeration value="1989"/>
          <xsd:enumeration value="1990"/>
          <xsd:enumeration value="1991"/>
          <xsd:enumeration value="1992"/>
          <xsd:enumeration value="1993"/>
          <xsd:enumeration value="1994"/>
          <xsd:enumeration value="1995"/>
          <xsd:enumeration value="1996"/>
          <xsd:enumeration value="1997"/>
          <xsd:enumeration value="1998"/>
          <xsd:enumeration value="1999"/>
          <xsd:enumeration value="2000"/>
          <xsd:enumeration value="2001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</xsd:restriction>
      </xsd:simpleType>
    </xsd:element>
    <xsd:element name="Yearbook_x0020_Document" ma:index="9" nillable="true" ma:displayName="Yearbook Type" ma:default="Bill" ma:format="Dropdown" ma:internalName="Yearbook_x0020_Document" ma:readOnly="false">
      <xsd:simpleType>
        <xsd:restriction base="dms:Choice">
          <xsd:enumeration value="Yearbook"/>
          <xsd:enumeration value="Bill"/>
        </xsd:restriction>
      </xsd:simpleType>
    </xsd:element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iIssueYear xmlns="b70ac034-5ff6-4be4-b0a4-8fbdb55097d0" xsi:nil="true"/>
    <Yearbook_x0020_Document xmlns="b70ac034-5ff6-4be4-b0a4-8fbdb55097d0">Bill</Yearbook_x0020_Document>
  </documentManagement>
</p:properties>
</file>

<file path=customXml/itemProps1.xml><?xml version="1.0" encoding="utf-8"?>
<ds:datastoreItem xmlns:ds="http://schemas.openxmlformats.org/officeDocument/2006/customXml" ds:itemID="{C00346D5-C627-4C08-B686-C777EA40AF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FA52EE-8ACD-462E-B523-5FA9D45A9AD8}"/>
</file>

<file path=customXml/itemProps3.xml><?xml version="1.0" encoding="utf-8"?>
<ds:datastoreItem xmlns:ds="http://schemas.openxmlformats.org/officeDocument/2006/customXml" ds:itemID="{83CFA04E-61A5-40F3-9E59-83A3E1008C94}"/>
</file>

<file path=customXml/itemProps4.xml><?xml version="1.0" encoding="utf-8"?>
<ds:datastoreItem xmlns:ds="http://schemas.openxmlformats.org/officeDocument/2006/customXml" ds:itemID="{5A8DF405-E2BD-49AA-8BCB-DDC5C56B7BE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lf-Nomination Questions</vt:lpstr>
    </vt:vector>
  </TitlesOfParts>
  <Company>CAI</Company>
  <LinksUpToDate>false</LinksUpToDate>
  <CharactersWithSpaces>2769</CharactersWithSpaces>
  <SharedDoc>false</SharedDoc>
  <HLinks>
    <vt:vector size="12" baseType="variant">
      <vt:variant>
        <vt:i4>1245218</vt:i4>
      </vt:variant>
      <vt:variant>
        <vt:i4>36</vt:i4>
      </vt:variant>
      <vt:variant>
        <vt:i4>0</vt:i4>
      </vt:variant>
      <vt:variant>
        <vt:i4>5</vt:i4>
      </vt:variant>
      <vt:variant>
        <vt:lpwstr>mailto:governance@caionline.org</vt:lpwstr>
      </vt:variant>
      <vt:variant>
        <vt:lpwstr/>
      </vt:variant>
      <vt:variant>
        <vt:i4>1245218</vt:i4>
      </vt:variant>
      <vt:variant>
        <vt:i4>33</vt:i4>
      </vt:variant>
      <vt:variant>
        <vt:i4>0</vt:i4>
      </vt:variant>
      <vt:variant>
        <vt:i4>5</vt:i4>
      </vt:variant>
      <vt:variant>
        <vt:lpwstr>mailto:governance@caionlin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-Nomination Questions</dc:title>
  <dc:subject/>
  <dc:creator>JFlynn</dc:creator>
  <cp:keywords/>
  <dc:description/>
  <cp:lastModifiedBy>Jennifer Flynn</cp:lastModifiedBy>
  <cp:revision>10</cp:revision>
  <cp:lastPrinted>2017-11-13T18:28:00Z</cp:lastPrinted>
  <dcterms:created xsi:type="dcterms:W3CDTF">2019-10-28T17:53:00Z</dcterms:created>
  <dcterms:modified xsi:type="dcterms:W3CDTF">2021-11-30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43F221D4DEE840BC4F20675016264C00AE8D909A1D9ED44C87F7A52EC0C0655B</vt:lpwstr>
  </property>
</Properties>
</file>